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D2E66" w14:textId="77777777" w:rsidR="009539FF" w:rsidRPr="00EA59C4" w:rsidRDefault="007450CF" w:rsidP="001B0E2A">
      <w:pPr>
        <w:pStyle w:val="Title"/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75648" behindDoc="0" locked="0" layoutInCell="1" allowOverlap="1" wp14:anchorId="31269F75" wp14:editId="31C014B6">
            <wp:simplePos x="0" y="0"/>
            <wp:positionH relativeFrom="column">
              <wp:posOffset>5280660</wp:posOffset>
            </wp:positionH>
            <wp:positionV relativeFrom="paragraph">
              <wp:posOffset>431800</wp:posOffset>
            </wp:positionV>
            <wp:extent cx="777240" cy="881380"/>
            <wp:effectExtent l="0" t="0" r="3810" b="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88476" name="Picture 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" cy="88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0E2A">
        <w:t xml:space="preserve">                                                     </w:t>
      </w:r>
      <w:r w:rsidR="00121956" w:rsidRPr="00EA59C4">
        <w:rPr>
          <w:b/>
          <w:bCs/>
        </w:rPr>
        <w:t>RESUME</w:t>
      </w:r>
    </w:p>
    <w:p w14:paraId="6FB9BFA4" w14:textId="77777777" w:rsidR="009539FF" w:rsidRPr="005D5962" w:rsidRDefault="007450CF" w:rsidP="001B0E2A">
      <w:pPr>
        <w:pStyle w:val="BodyText"/>
        <w:rPr>
          <w:sz w:val="32"/>
          <w:szCs w:val="32"/>
        </w:rPr>
      </w:pPr>
      <w:r w:rsidRPr="005D5962">
        <w:rPr>
          <w:sz w:val="32"/>
          <w:szCs w:val="32"/>
        </w:rPr>
        <w:t>Ganesh Biradar</w:t>
      </w:r>
    </w:p>
    <w:p w14:paraId="43F9E672" w14:textId="77777777" w:rsidR="001769F2" w:rsidRPr="00F340F2" w:rsidRDefault="007450CF" w:rsidP="001B0E2A">
      <w:pPr>
        <w:pStyle w:val="BodyText"/>
        <w:rPr>
          <w:sz w:val="22"/>
          <w:szCs w:val="22"/>
        </w:rPr>
      </w:pPr>
      <w:r w:rsidRPr="00F340F2">
        <w:rPr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30E74F5A" wp14:editId="34DC033E">
                <wp:simplePos x="0" y="0"/>
                <wp:positionH relativeFrom="page">
                  <wp:posOffset>521335</wp:posOffset>
                </wp:positionH>
                <wp:positionV relativeFrom="paragraph">
                  <wp:posOffset>410210</wp:posOffset>
                </wp:positionV>
                <wp:extent cx="6518910" cy="12065"/>
                <wp:effectExtent l="0" t="0" r="0" b="0"/>
                <wp:wrapTopAndBottom/>
                <wp:docPr id="29" name="Rectangle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518910" cy="12065"/>
                        </a:xfrm>
                        <a:prstGeom prst="rect">
                          <a:avLst/>
                        </a:prstGeom>
                        <a:solidFill>
                          <a:srgbClr val="4F81B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anchor="t" anchorCtr="0" upright="1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0" o:spid="_x0000_s1025" style="width:513.3pt;height:0.95pt;margin-top:32.3pt;margin-left:41.05pt;mso-height-percent:0;mso-height-relative:page;mso-position-horizontal-relative:page;mso-width-percent:0;mso-width-relative:page;mso-wrap-distance-bottom:0;mso-wrap-distance-left:0;mso-wrap-distance-right:0;mso-wrap-distance-top:0;mso-wrap-style:square;position:absolute;visibility:visible;v-text-anchor:top;z-index:-251656192" fillcolor="#4f81bc" stroked="f">
                <w10:wrap type="topAndBottom"/>
              </v:rect>
            </w:pict>
          </mc:Fallback>
        </mc:AlternateContent>
      </w:r>
      <w:r w:rsidRPr="00F340F2">
        <w:rPr>
          <w:sz w:val="22"/>
          <w:szCs w:val="22"/>
        </w:rPr>
        <w:t xml:space="preserve">Email: </w:t>
      </w:r>
      <w:hyperlink r:id="rId6" w:history="1">
        <w:r w:rsidRPr="00F340F2">
          <w:rPr>
            <w:rStyle w:val="Hyperlink"/>
            <w:sz w:val="22"/>
            <w:szCs w:val="22"/>
          </w:rPr>
          <w:t>ganeshbiradar1107@gmail.com</w:t>
        </w:r>
      </w:hyperlink>
    </w:p>
    <w:p w14:paraId="650A8498" w14:textId="77777777" w:rsidR="009539FF" w:rsidRPr="00F340F2" w:rsidRDefault="007450CF" w:rsidP="00E3446C">
      <w:pPr>
        <w:pStyle w:val="BodyText"/>
        <w:rPr>
          <w:sz w:val="22"/>
          <w:szCs w:val="22"/>
        </w:rPr>
      </w:pPr>
      <w:r w:rsidRPr="00F340F2">
        <w:rPr>
          <w:sz w:val="22"/>
          <w:szCs w:val="22"/>
        </w:rPr>
        <w:t>Phone: +91-</w:t>
      </w:r>
      <w:r w:rsidR="001769F2" w:rsidRPr="00F340F2">
        <w:rPr>
          <w:sz w:val="22"/>
          <w:szCs w:val="22"/>
        </w:rPr>
        <w:t>7020071171</w:t>
      </w:r>
      <w:r w:rsidR="001B0C55">
        <w:rPr>
          <w:sz w:val="22"/>
          <w:szCs w:val="22"/>
        </w:rPr>
        <w:t>/8847740259</w:t>
      </w:r>
    </w:p>
    <w:p w14:paraId="5F8DAB9C" w14:textId="77777777" w:rsidR="009539FF" w:rsidRPr="00E3446C" w:rsidRDefault="007450CF" w:rsidP="00E3446C">
      <w:pPr>
        <w:pStyle w:val="BodyText"/>
        <w:rPr>
          <w:sz w:val="16"/>
        </w:rPr>
      </w:pPr>
      <w:r w:rsidRPr="00F340F2">
        <w:rPr>
          <w:noProof/>
          <w:sz w:val="22"/>
          <w:szCs w:val="22"/>
          <w:lang w:val="en-IN" w:eastAsia="en-IN"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7775294D" wp14:editId="64BE6F9F">
                <wp:simplePos x="0" y="0"/>
                <wp:positionH relativeFrom="page">
                  <wp:posOffset>521335</wp:posOffset>
                </wp:positionH>
                <wp:positionV relativeFrom="paragraph">
                  <wp:posOffset>152400</wp:posOffset>
                </wp:positionV>
                <wp:extent cx="6628765" cy="213360"/>
                <wp:effectExtent l="0" t="0" r="0" b="0"/>
                <wp:wrapTopAndBottom/>
                <wp:docPr id="25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8765" cy="213360"/>
                          <a:chOff x="821" y="240"/>
                          <a:chExt cx="10439" cy="336"/>
                        </a:xfrm>
                      </wpg:grpSpPr>
                      <wps:wsp>
                        <wps:cNvPr id="26" name="Rectangle 29"/>
                        <wps:cNvSpPr>
                          <a:spLocks noChangeArrowheads="1"/>
                        </wps:cNvSpPr>
                        <wps:spPr bwMode="auto">
                          <a:xfrm>
                            <a:off x="821" y="240"/>
                            <a:ext cx="10439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7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821" y="561"/>
                            <a:ext cx="10439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8" name="Text Box 27"/>
                        <wps:cNvSpPr txBox="1">
                          <a:spLocks noChangeArrowheads="1"/>
                        </wps:cNvSpPr>
                        <wps:spPr bwMode="auto">
                          <a:xfrm>
                            <a:off x="821" y="240"/>
                            <a:ext cx="10439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5DDD46" w14:textId="77777777" w:rsidR="00AD411D" w:rsidRDefault="007450CF">
                              <w:pPr>
                                <w:spacing w:before="1"/>
                                <w:ind w:left="28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CARRIER OBJECTIVE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6" o:spid="_x0000_s1026" style="width:521.95pt;height:16.8pt;margin-top:12pt;margin-left:41.05pt;mso-position-horizontal-relative:page;mso-wrap-distance-left:0;mso-wrap-distance-right:0;position:absolute;z-index:-251654144" coordorigin="821,240" coordsize="10439,336">
                <v:rect id="Rectangle 29" o:spid="_x0000_s1027" style="width:10439;height:322;left:821;mso-wrap-style:square;position:absolute;top:240;visibility:visible;v-text-anchor:top" fillcolor="#e4e4e4" stroked="f"/>
                <v:rect id="Rectangle 28" o:spid="_x0000_s1028" style="width:10439;height:15;left:821;mso-wrap-style:square;position:absolute;top:561;visibility:visible;v-text-anchor:top" fillcolor="black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7" o:spid="_x0000_s1029" type="#_x0000_t202" style="width:10439;height:322;left:821;mso-wrap-style:square;position:absolute;top:240;visibility:visible;v-text-anchor:top" filled="f" stroked="f">
                  <v:textbox inset="0,0,0,0">
                    <w:txbxContent>
                      <w:p w:rsidR="00AD411D" w14:paraId="23524911" w14:textId="77777777">
                        <w:pPr>
                          <w:spacing w:before="1"/>
                          <w:ind w:left="2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CARRIER OBJECTIVE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Pr="00F340F2">
        <w:rPr>
          <w:sz w:val="22"/>
          <w:szCs w:val="22"/>
        </w:rPr>
        <w:t xml:space="preserve">A challenging carrier as a </w:t>
      </w:r>
      <w:r w:rsidRPr="00F340F2">
        <w:rPr>
          <w:sz w:val="22"/>
          <w:szCs w:val="22"/>
        </w:rPr>
        <w:t>Software Engineer [Python Developer] where my software Development skills can be effectively used and upgraded. Looking for a challenging career in the field of IT-Software where my resourceful experience will add value to organizational operations</w:t>
      </w:r>
      <w:r>
        <w:t>.</w:t>
      </w:r>
    </w:p>
    <w:p w14:paraId="58FD6B31" w14:textId="77777777" w:rsidR="009539FF" w:rsidRDefault="007450CF" w:rsidP="001B0E2A">
      <w:pPr>
        <w:pStyle w:val="BodyText"/>
        <w:rPr>
          <w:sz w:val="13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51663360" behindDoc="1" locked="0" layoutInCell="1" allowOverlap="1" wp14:anchorId="78CD2251" wp14:editId="70AA6B6B">
                <wp:simplePos x="0" y="0"/>
                <wp:positionH relativeFrom="page">
                  <wp:posOffset>521335</wp:posOffset>
                </wp:positionH>
                <wp:positionV relativeFrom="paragraph">
                  <wp:posOffset>125730</wp:posOffset>
                </wp:positionV>
                <wp:extent cx="6628765" cy="213360"/>
                <wp:effectExtent l="0" t="0" r="0" b="0"/>
                <wp:wrapTopAndBottom/>
                <wp:docPr id="21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8765" cy="213360"/>
                          <a:chOff x="821" y="198"/>
                          <a:chExt cx="10439" cy="336"/>
                        </a:xfrm>
                      </wpg:grpSpPr>
                      <wps:wsp>
                        <wps:cNvPr id="22" name="Rectangle 25"/>
                        <wps:cNvSpPr>
                          <a:spLocks noChangeArrowheads="1"/>
                        </wps:cNvSpPr>
                        <wps:spPr bwMode="auto">
                          <a:xfrm>
                            <a:off x="821" y="197"/>
                            <a:ext cx="10439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3" name="Rectangle 24"/>
                        <wps:cNvSpPr>
                          <a:spLocks noChangeArrowheads="1"/>
                        </wps:cNvSpPr>
                        <wps:spPr bwMode="auto">
                          <a:xfrm>
                            <a:off x="821" y="519"/>
                            <a:ext cx="10439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4" name="Text Box 23"/>
                        <wps:cNvSpPr txBox="1">
                          <a:spLocks noChangeArrowheads="1"/>
                        </wps:cNvSpPr>
                        <wps:spPr bwMode="auto">
                          <a:xfrm>
                            <a:off x="821" y="197"/>
                            <a:ext cx="10439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358224A" w14:textId="77777777" w:rsidR="00AD411D" w:rsidRDefault="007450CF">
                              <w:pPr>
                                <w:spacing w:before="1"/>
                                <w:ind w:left="76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PRO</w:t>
                              </w:r>
                              <w:r>
                                <w:rPr>
                                  <w:b/>
                                  <w:sz w:val="20"/>
                                </w:rPr>
                                <w:t>FILE SUMMARY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2" o:spid="_x0000_s1030" style="width:521.95pt;height:16.8pt;margin-top:9.9pt;margin-left:41.05pt;mso-position-horizontal-relative:page;mso-wrap-distance-left:0;mso-wrap-distance-right:0;position:absolute;z-index:-251652096" coordorigin="821,198" coordsize="10439,336">
                <v:rect id="Rectangle 25" o:spid="_x0000_s1031" style="width:10439;height:322;left:821;mso-wrap-style:square;position:absolute;top:197;visibility:visible;v-text-anchor:top" fillcolor="#e4e4e4" stroked="f"/>
                <v:rect id="Rectangle 24" o:spid="_x0000_s1032" style="width:10439;height:15;left:821;mso-wrap-style:square;position:absolute;top:519;visibility:visible;v-text-anchor:top" fillcolor="black" stroked="f"/>
                <v:shape id="Text Box 23" o:spid="_x0000_s1033" type="#_x0000_t202" style="width:10439;height:322;left:821;mso-wrap-style:square;position:absolute;top:197;visibility:visible;v-text-anchor:top" filled="f" stroked="f">
                  <v:textbox inset="0,0,0,0">
                    <w:txbxContent>
                      <w:p w:rsidR="00AD411D" w14:paraId="26A69F8A" w14:textId="77777777">
                        <w:pPr>
                          <w:spacing w:before="1"/>
                          <w:ind w:left="76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ROFILE SUMMARY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0D0629BF" w14:textId="45F9C9E3" w:rsidR="00E821D8" w:rsidRPr="00F20DA1" w:rsidRDefault="007450CF" w:rsidP="00F20DA1">
      <w:pPr>
        <w:pStyle w:val="Heading1"/>
        <w:numPr>
          <w:ilvl w:val="0"/>
          <w:numId w:val="11"/>
        </w:numPr>
        <w:rPr>
          <w:sz w:val="22"/>
          <w:szCs w:val="22"/>
        </w:rPr>
      </w:pPr>
      <w:proofErr w:type="gramStart"/>
      <w:r w:rsidRPr="0082608F">
        <w:rPr>
          <w:sz w:val="22"/>
          <w:szCs w:val="22"/>
        </w:rPr>
        <w:t xml:space="preserve">Almost </w:t>
      </w:r>
      <w:r w:rsidR="001336FF">
        <w:rPr>
          <w:sz w:val="22"/>
          <w:szCs w:val="22"/>
        </w:rPr>
        <w:t xml:space="preserve"> </w:t>
      </w:r>
      <w:r>
        <w:rPr>
          <w:sz w:val="22"/>
          <w:szCs w:val="22"/>
        </w:rPr>
        <w:t>3</w:t>
      </w:r>
      <w:proofErr w:type="gramEnd"/>
      <w:r w:rsidR="00306085">
        <w:rPr>
          <w:sz w:val="22"/>
          <w:szCs w:val="22"/>
        </w:rPr>
        <w:t xml:space="preserve"> y</w:t>
      </w:r>
      <w:r w:rsidR="00121956" w:rsidRPr="0082608F">
        <w:rPr>
          <w:sz w:val="22"/>
          <w:szCs w:val="22"/>
        </w:rPr>
        <w:t>ears of</w:t>
      </w:r>
      <w:r w:rsidRPr="0082608F">
        <w:rPr>
          <w:sz w:val="22"/>
          <w:szCs w:val="22"/>
        </w:rPr>
        <w:t xml:space="preserve"> </w:t>
      </w:r>
      <w:r w:rsidR="003439C1">
        <w:rPr>
          <w:sz w:val="22"/>
          <w:szCs w:val="22"/>
        </w:rPr>
        <w:t>P</w:t>
      </w:r>
      <w:r w:rsidRPr="0082608F">
        <w:rPr>
          <w:sz w:val="22"/>
          <w:szCs w:val="22"/>
        </w:rPr>
        <w:t>rofessional</w:t>
      </w:r>
      <w:r w:rsidR="00121956" w:rsidRPr="0082608F">
        <w:rPr>
          <w:sz w:val="22"/>
          <w:szCs w:val="22"/>
        </w:rPr>
        <w:t xml:space="preserve"> </w:t>
      </w:r>
      <w:r w:rsidR="003439C1">
        <w:rPr>
          <w:sz w:val="22"/>
          <w:szCs w:val="22"/>
        </w:rPr>
        <w:t>E</w:t>
      </w:r>
      <w:r w:rsidR="00121956" w:rsidRPr="0082608F">
        <w:rPr>
          <w:sz w:val="22"/>
          <w:szCs w:val="22"/>
        </w:rPr>
        <w:t>xperience</w:t>
      </w:r>
      <w:r w:rsidRPr="0082608F">
        <w:rPr>
          <w:sz w:val="22"/>
          <w:szCs w:val="22"/>
        </w:rPr>
        <w:t xml:space="preserve"> </w:t>
      </w:r>
      <w:r w:rsidR="00121956" w:rsidRPr="0082608F">
        <w:rPr>
          <w:sz w:val="22"/>
          <w:szCs w:val="22"/>
        </w:rPr>
        <w:t xml:space="preserve"> </w:t>
      </w:r>
      <w:r w:rsidR="003439C1">
        <w:rPr>
          <w:sz w:val="22"/>
          <w:szCs w:val="22"/>
        </w:rPr>
        <w:t>in</w:t>
      </w:r>
      <w:r w:rsidR="00121956" w:rsidRPr="0082608F">
        <w:rPr>
          <w:sz w:val="22"/>
          <w:szCs w:val="22"/>
        </w:rPr>
        <w:t xml:space="preserve"> </w:t>
      </w:r>
      <w:r w:rsidR="00085569">
        <w:rPr>
          <w:sz w:val="22"/>
          <w:szCs w:val="22"/>
        </w:rPr>
        <w:t>Python</w:t>
      </w:r>
      <w:r w:rsidR="00121956" w:rsidRPr="0082608F">
        <w:rPr>
          <w:spacing w:val="3"/>
          <w:sz w:val="22"/>
          <w:szCs w:val="22"/>
        </w:rPr>
        <w:t xml:space="preserve"> </w:t>
      </w:r>
      <w:r w:rsidR="00121956" w:rsidRPr="0082608F">
        <w:rPr>
          <w:sz w:val="22"/>
          <w:szCs w:val="22"/>
        </w:rPr>
        <w:t>Developer</w:t>
      </w:r>
      <w:r w:rsidR="003C4EDE" w:rsidRPr="0082608F">
        <w:rPr>
          <w:sz w:val="22"/>
          <w:szCs w:val="22"/>
        </w:rPr>
        <w:t xml:space="preserve"> </w:t>
      </w:r>
      <w:r w:rsidR="00BD1690" w:rsidRPr="0082608F">
        <w:rPr>
          <w:sz w:val="22"/>
          <w:szCs w:val="22"/>
        </w:rPr>
        <w:t>at</w:t>
      </w:r>
      <w:r w:rsidR="007C014C">
        <w:rPr>
          <w:sz w:val="22"/>
          <w:szCs w:val="22"/>
        </w:rPr>
        <w:t xml:space="preserve"> </w:t>
      </w:r>
      <w:r w:rsidR="003774B3">
        <w:rPr>
          <w:sz w:val="22"/>
          <w:szCs w:val="22"/>
        </w:rPr>
        <w:t>Wipro Limited.</w:t>
      </w:r>
    </w:p>
    <w:p w14:paraId="407C29ED" w14:textId="77777777" w:rsidR="009539FF" w:rsidRPr="0082608F" w:rsidRDefault="007450CF" w:rsidP="0082608F">
      <w:pPr>
        <w:pStyle w:val="BodyText"/>
        <w:numPr>
          <w:ilvl w:val="0"/>
          <w:numId w:val="11"/>
        </w:numPr>
        <w:rPr>
          <w:b/>
          <w:bCs/>
          <w:sz w:val="22"/>
          <w:szCs w:val="22"/>
        </w:rPr>
      </w:pPr>
      <w:r w:rsidRPr="0082608F">
        <w:rPr>
          <w:sz w:val="22"/>
          <w:szCs w:val="22"/>
        </w:rPr>
        <w:t>Experienced with software development life-cycle, object</w:t>
      </w:r>
      <w:r w:rsidR="00143D51" w:rsidRPr="0082608F">
        <w:rPr>
          <w:sz w:val="22"/>
          <w:szCs w:val="22"/>
        </w:rPr>
        <w:t>-</w:t>
      </w:r>
      <w:r w:rsidRPr="0082608F">
        <w:rPr>
          <w:sz w:val="22"/>
          <w:szCs w:val="22"/>
        </w:rPr>
        <w:t xml:space="preserve"> oriented programming (OOP</w:t>
      </w:r>
      <w:r w:rsidRPr="0082608F">
        <w:rPr>
          <w:b/>
          <w:bCs/>
          <w:sz w:val="22"/>
          <w:szCs w:val="22"/>
        </w:rPr>
        <w:t xml:space="preserve">), </w:t>
      </w:r>
      <w:r w:rsidR="0024462F">
        <w:rPr>
          <w:b/>
          <w:bCs/>
          <w:sz w:val="22"/>
          <w:szCs w:val="22"/>
        </w:rPr>
        <w:t>D</w:t>
      </w:r>
      <w:r w:rsidRPr="0082608F">
        <w:rPr>
          <w:b/>
          <w:bCs/>
          <w:sz w:val="22"/>
          <w:szCs w:val="22"/>
        </w:rPr>
        <w:t xml:space="preserve">atabase </w:t>
      </w:r>
      <w:r w:rsidR="0024462F">
        <w:rPr>
          <w:b/>
          <w:bCs/>
          <w:sz w:val="22"/>
          <w:szCs w:val="22"/>
        </w:rPr>
        <w:t>D</w:t>
      </w:r>
      <w:r w:rsidRPr="0082608F">
        <w:rPr>
          <w:b/>
          <w:bCs/>
          <w:sz w:val="22"/>
          <w:szCs w:val="22"/>
        </w:rPr>
        <w:t>esign and Agile Scrum</w:t>
      </w:r>
      <w:r w:rsidRPr="0082608F">
        <w:rPr>
          <w:b/>
          <w:bCs/>
          <w:spacing w:val="-2"/>
          <w:sz w:val="22"/>
          <w:szCs w:val="22"/>
        </w:rPr>
        <w:t xml:space="preserve"> </w:t>
      </w:r>
      <w:r w:rsidR="0024462F">
        <w:rPr>
          <w:b/>
          <w:bCs/>
          <w:sz w:val="22"/>
          <w:szCs w:val="22"/>
        </w:rPr>
        <w:t>M</w:t>
      </w:r>
      <w:r w:rsidRPr="0082608F">
        <w:rPr>
          <w:b/>
          <w:bCs/>
          <w:sz w:val="22"/>
          <w:szCs w:val="22"/>
        </w:rPr>
        <w:t>ethodologies.</w:t>
      </w:r>
    </w:p>
    <w:p w14:paraId="76614302" w14:textId="77777777" w:rsidR="009539FF" w:rsidRPr="0082608F" w:rsidRDefault="007450CF" w:rsidP="0082608F">
      <w:pPr>
        <w:pStyle w:val="BodyText"/>
        <w:numPr>
          <w:ilvl w:val="0"/>
          <w:numId w:val="11"/>
        </w:numPr>
        <w:rPr>
          <w:b/>
          <w:bCs/>
          <w:sz w:val="22"/>
          <w:szCs w:val="22"/>
        </w:rPr>
      </w:pPr>
      <w:r w:rsidRPr="0082608F">
        <w:rPr>
          <w:sz w:val="22"/>
          <w:szCs w:val="22"/>
        </w:rPr>
        <w:t xml:space="preserve">Good working experience with </w:t>
      </w:r>
      <w:r w:rsidRPr="0082608F">
        <w:rPr>
          <w:b/>
          <w:bCs/>
          <w:sz w:val="22"/>
          <w:szCs w:val="22"/>
        </w:rPr>
        <w:t xml:space="preserve">Core Python, Django, </w:t>
      </w:r>
      <w:r w:rsidRPr="0082608F">
        <w:rPr>
          <w:b/>
          <w:bCs/>
          <w:spacing w:val="-3"/>
          <w:sz w:val="22"/>
          <w:szCs w:val="22"/>
        </w:rPr>
        <w:t xml:space="preserve">Web </w:t>
      </w:r>
      <w:r w:rsidRPr="0082608F">
        <w:rPr>
          <w:b/>
          <w:bCs/>
          <w:sz w:val="22"/>
          <w:szCs w:val="22"/>
        </w:rPr>
        <w:t xml:space="preserve">Services with </w:t>
      </w:r>
      <w:r w:rsidR="00BA13DB" w:rsidRPr="0082608F">
        <w:rPr>
          <w:b/>
          <w:bCs/>
          <w:sz w:val="22"/>
          <w:szCs w:val="22"/>
        </w:rPr>
        <w:t xml:space="preserve">DRF(Django rest framework), </w:t>
      </w:r>
      <w:r w:rsidRPr="0082608F">
        <w:rPr>
          <w:b/>
          <w:bCs/>
          <w:sz w:val="22"/>
          <w:szCs w:val="22"/>
        </w:rPr>
        <w:t xml:space="preserve"> JSON, UnitTest, logging, Django ORM, SQLAlchemy(ORM), Flask web Framework, HTML, Design</w:t>
      </w:r>
      <w:r w:rsidRPr="0082608F">
        <w:rPr>
          <w:b/>
          <w:bCs/>
          <w:spacing w:val="-6"/>
          <w:sz w:val="22"/>
          <w:szCs w:val="22"/>
        </w:rPr>
        <w:t xml:space="preserve"> </w:t>
      </w:r>
      <w:r w:rsidRPr="0082608F">
        <w:rPr>
          <w:b/>
          <w:bCs/>
          <w:sz w:val="22"/>
          <w:szCs w:val="22"/>
        </w:rPr>
        <w:t>Patterns.</w:t>
      </w:r>
    </w:p>
    <w:p w14:paraId="0C54A2BC" w14:textId="77777777" w:rsidR="009539FF" w:rsidRPr="0082608F" w:rsidRDefault="007450CF" w:rsidP="0082608F">
      <w:pPr>
        <w:pStyle w:val="BodyText"/>
        <w:numPr>
          <w:ilvl w:val="0"/>
          <w:numId w:val="11"/>
        </w:numPr>
        <w:rPr>
          <w:sz w:val="22"/>
          <w:szCs w:val="22"/>
        </w:rPr>
      </w:pPr>
      <w:r w:rsidRPr="0082608F">
        <w:rPr>
          <w:sz w:val="22"/>
          <w:szCs w:val="22"/>
        </w:rPr>
        <w:t xml:space="preserve">Familiarity with </w:t>
      </w:r>
      <w:r w:rsidRPr="0082608F">
        <w:rPr>
          <w:b/>
          <w:bCs/>
          <w:sz w:val="22"/>
          <w:szCs w:val="22"/>
        </w:rPr>
        <w:t>front end technologies like</w:t>
      </w:r>
      <w:r w:rsidRPr="0082608F">
        <w:rPr>
          <w:b/>
          <w:bCs/>
          <w:spacing w:val="-13"/>
          <w:sz w:val="22"/>
          <w:szCs w:val="22"/>
        </w:rPr>
        <w:t xml:space="preserve"> </w:t>
      </w:r>
      <w:r w:rsidRPr="0082608F">
        <w:rPr>
          <w:b/>
          <w:bCs/>
          <w:sz w:val="22"/>
          <w:szCs w:val="22"/>
        </w:rPr>
        <w:t>HTML</w:t>
      </w:r>
      <w:r w:rsidRPr="0082608F">
        <w:rPr>
          <w:sz w:val="22"/>
          <w:szCs w:val="22"/>
        </w:rPr>
        <w:t>.</w:t>
      </w:r>
    </w:p>
    <w:p w14:paraId="25F3B547" w14:textId="77777777" w:rsidR="009539FF" w:rsidRPr="0082608F" w:rsidRDefault="007450CF" w:rsidP="0082608F">
      <w:pPr>
        <w:pStyle w:val="BodyText"/>
        <w:numPr>
          <w:ilvl w:val="0"/>
          <w:numId w:val="11"/>
        </w:numPr>
        <w:rPr>
          <w:sz w:val="22"/>
          <w:szCs w:val="22"/>
        </w:rPr>
      </w:pPr>
      <w:r w:rsidRPr="0082608F">
        <w:rPr>
          <w:sz w:val="22"/>
          <w:szCs w:val="22"/>
        </w:rPr>
        <w:t>Hands on e</w:t>
      </w:r>
      <w:r w:rsidRPr="0082608F">
        <w:rPr>
          <w:sz w:val="22"/>
          <w:szCs w:val="22"/>
        </w:rPr>
        <w:t>xperience with application development using IDE's like Pycharm &amp; MySQL Database</w:t>
      </w:r>
      <w:r w:rsidRPr="0082608F">
        <w:rPr>
          <w:spacing w:val="-20"/>
          <w:sz w:val="22"/>
          <w:szCs w:val="22"/>
        </w:rPr>
        <w:t xml:space="preserve"> </w:t>
      </w:r>
      <w:r w:rsidR="00234799">
        <w:rPr>
          <w:sz w:val="22"/>
          <w:szCs w:val="22"/>
        </w:rPr>
        <w:t>D</w:t>
      </w:r>
      <w:r w:rsidR="00452E6A" w:rsidRPr="0082608F">
        <w:rPr>
          <w:sz w:val="22"/>
          <w:szCs w:val="22"/>
        </w:rPr>
        <w:t>evelopment also with VSCode-2019 &amp; Postgres Databases</w:t>
      </w:r>
      <w:r w:rsidR="0082608F">
        <w:rPr>
          <w:sz w:val="22"/>
          <w:szCs w:val="22"/>
        </w:rPr>
        <w:t>.</w:t>
      </w:r>
    </w:p>
    <w:p w14:paraId="117E3A5D" w14:textId="77777777" w:rsidR="009539FF" w:rsidRPr="0082608F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rPr>
          <w:rFonts w:asciiTheme="minorHAnsi" w:hAnsiTheme="minorHAnsi" w:cstheme="minorHAnsi"/>
        </w:rPr>
      </w:pPr>
      <w:r w:rsidRPr="0082608F">
        <w:rPr>
          <w:rFonts w:asciiTheme="minorHAnsi" w:hAnsiTheme="minorHAnsi" w:cstheme="minorHAnsi"/>
        </w:rPr>
        <w:t xml:space="preserve">Good experience using </w:t>
      </w:r>
      <w:r w:rsidRPr="0082608F">
        <w:rPr>
          <w:rFonts w:asciiTheme="minorHAnsi" w:hAnsiTheme="minorHAnsi" w:cstheme="minorHAnsi"/>
          <w:b/>
          <w:spacing w:val="-3"/>
        </w:rPr>
        <w:t xml:space="preserve">Web </w:t>
      </w:r>
      <w:r w:rsidRPr="0082608F">
        <w:rPr>
          <w:rFonts w:asciiTheme="minorHAnsi" w:hAnsiTheme="minorHAnsi" w:cstheme="minorHAnsi"/>
          <w:b/>
        </w:rPr>
        <w:t xml:space="preserve">Services </w:t>
      </w:r>
      <w:r w:rsidRPr="0082608F">
        <w:rPr>
          <w:rFonts w:asciiTheme="minorHAnsi" w:hAnsiTheme="minorHAnsi" w:cstheme="minorHAnsi"/>
        </w:rPr>
        <w:t xml:space="preserve">and </w:t>
      </w:r>
      <w:r w:rsidRPr="0082608F">
        <w:rPr>
          <w:rFonts w:asciiTheme="minorHAnsi" w:hAnsiTheme="minorHAnsi" w:cstheme="minorHAnsi"/>
          <w:b/>
        </w:rPr>
        <w:t>API</w:t>
      </w:r>
      <w:r w:rsidRPr="0082608F">
        <w:rPr>
          <w:rFonts w:asciiTheme="minorHAnsi" w:hAnsiTheme="minorHAnsi" w:cstheme="minorHAnsi"/>
          <w:b/>
          <w:i/>
        </w:rPr>
        <w:t>’</w:t>
      </w:r>
      <w:r w:rsidRPr="0082608F">
        <w:rPr>
          <w:rFonts w:asciiTheme="minorHAnsi" w:hAnsiTheme="minorHAnsi" w:cstheme="minorHAnsi"/>
          <w:b/>
        </w:rPr>
        <w:t xml:space="preserve">s </w:t>
      </w:r>
      <w:r w:rsidRPr="0082608F">
        <w:rPr>
          <w:rFonts w:asciiTheme="minorHAnsi" w:hAnsiTheme="minorHAnsi" w:cstheme="minorHAnsi"/>
        </w:rPr>
        <w:t>in</w:t>
      </w:r>
      <w:r w:rsidRPr="0082608F">
        <w:rPr>
          <w:rFonts w:asciiTheme="minorHAnsi" w:hAnsiTheme="minorHAnsi" w:cstheme="minorHAnsi"/>
          <w:spacing w:val="-5"/>
        </w:rPr>
        <w:t xml:space="preserve"> </w:t>
      </w:r>
      <w:r w:rsidRPr="0082608F">
        <w:rPr>
          <w:rFonts w:asciiTheme="minorHAnsi" w:hAnsiTheme="minorHAnsi" w:cstheme="minorHAnsi"/>
        </w:rPr>
        <w:t>python.</w:t>
      </w:r>
    </w:p>
    <w:p w14:paraId="3291C5E5" w14:textId="77777777" w:rsidR="009539FF" w:rsidRPr="0082608F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spacing w:before="0"/>
        <w:rPr>
          <w:rFonts w:asciiTheme="minorHAnsi" w:hAnsiTheme="minorHAnsi" w:cstheme="minorHAnsi"/>
        </w:rPr>
      </w:pPr>
      <w:r w:rsidRPr="0082608F">
        <w:rPr>
          <w:rFonts w:asciiTheme="minorHAnsi" w:hAnsiTheme="minorHAnsi" w:cstheme="minorHAnsi"/>
        </w:rPr>
        <w:t xml:space="preserve">Good knowledge in maintaining version control systems </w:t>
      </w:r>
      <w:r w:rsidRPr="0082608F">
        <w:rPr>
          <w:rFonts w:asciiTheme="minorHAnsi" w:hAnsiTheme="minorHAnsi" w:cstheme="minorHAnsi"/>
          <w:spacing w:val="-4"/>
        </w:rPr>
        <w:t xml:space="preserve">such </w:t>
      </w:r>
      <w:r w:rsidRPr="0082608F">
        <w:rPr>
          <w:rFonts w:asciiTheme="minorHAnsi" w:hAnsiTheme="minorHAnsi" w:cstheme="minorHAnsi"/>
        </w:rPr>
        <w:t xml:space="preserve">as </w:t>
      </w:r>
      <w:r w:rsidRPr="0082608F">
        <w:rPr>
          <w:rFonts w:asciiTheme="minorHAnsi" w:hAnsiTheme="minorHAnsi" w:cstheme="minorHAnsi"/>
          <w:b/>
        </w:rPr>
        <w:t xml:space="preserve">GIT </w:t>
      </w:r>
      <w:r w:rsidRPr="0082608F">
        <w:rPr>
          <w:rFonts w:asciiTheme="minorHAnsi" w:hAnsiTheme="minorHAnsi" w:cstheme="minorHAnsi"/>
        </w:rPr>
        <w:t xml:space="preserve">&amp; Used </w:t>
      </w:r>
      <w:r w:rsidRPr="0082608F">
        <w:rPr>
          <w:rFonts w:asciiTheme="minorHAnsi" w:hAnsiTheme="minorHAnsi" w:cstheme="minorHAnsi"/>
          <w:b/>
        </w:rPr>
        <w:t xml:space="preserve">GITHUB </w:t>
      </w:r>
      <w:r w:rsidRPr="0082608F">
        <w:rPr>
          <w:rFonts w:asciiTheme="minorHAnsi" w:hAnsiTheme="minorHAnsi" w:cstheme="minorHAnsi"/>
        </w:rPr>
        <w:t>for deployment of</w:t>
      </w:r>
      <w:r w:rsidRPr="0082608F">
        <w:rPr>
          <w:rFonts w:asciiTheme="minorHAnsi" w:hAnsiTheme="minorHAnsi" w:cstheme="minorHAnsi"/>
          <w:spacing w:val="-6"/>
        </w:rPr>
        <w:t xml:space="preserve"> </w:t>
      </w:r>
      <w:r w:rsidRPr="0082608F">
        <w:rPr>
          <w:rFonts w:asciiTheme="minorHAnsi" w:hAnsiTheme="minorHAnsi" w:cstheme="minorHAnsi"/>
        </w:rPr>
        <w:t>code.</w:t>
      </w:r>
    </w:p>
    <w:p w14:paraId="1D61C04E" w14:textId="77777777" w:rsidR="009539FF" w:rsidRPr="0082608F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</w:pPr>
      <w:r w:rsidRPr="0082608F">
        <w:rPr>
          <w:rFonts w:asciiTheme="minorHAnsi" w:hAnsiTheme="minorHAnsi" w:cstheme="minorHAnsi"/>
        </w:rPr>
        <w:t>Knowledg</w:t>
      </w:r>
      <w:r w:rsidRPr="0082608F">
        <w:t xml:space="preserve">e and Experience of Unit Testing using </w:t>
      </w:r>
      <w:r w:rsidRPr="0082608F">
        <w:rPr>
          <w:b/>
        </w:rPr>
        <w:t>PyTest</w:t>
      </w:r>
      <w:r w:rsidRPr="0082608F">
        <w:rPr>
          <w:b/>
          <w:spacing w:val="2"/>
        </w:rPr>
        <w:t xml:space="preserve"> </w:t>
      </w:r>
      <w:r w:rsidRPr="0082608F">
        <w:t>Framework.</w:t>
      </w:r>
    </w:p>
    <w:p w14:paraId="4A1B2935" w14:textId="77777777" w:rsidR="009539FF" w:rsidRPr="0082608F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rPr>
          <w:b/>
        </w:rPr>
      </w:pPr>
      <w:r w:rsidRPr="0082608F">
        <w:t>Good knowledge of application logging using the</w:t>
      </w:r>
      <w:r w:rsidRPr="0082608F">
        <w:rPr>
          <w:spacing w:val="-13"/>
        </w:rPr>
        <w:t xml:space="preserve"> </w:t>
      </w:r>
      <w:r w:rsidRPr="0082608F">
        <w:rPr>
          <w:b/>
        </w:rPr>
        <w:t>Logging.</w:t>
      </w:r>
    </w:p>
    <w:p w14:paraId="0F08AAED" w14:textId="77777777" w:rsidR="009539FF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ind w:right="333"/>
      </w:pPr>
      <w:r w:rsidRPr="0082608F">
        <w:t xml:space="preserve">Innovative and </w:t>
      </w:r>
      <w:r w:rsidRPr="0082608F">
        <w:t>self-directed individual with strong interpersonal</w:t>
      </w:r>
      <w:r w:rsidRPr="00F340F2">
        <w:t xml:space="preserve"> skills, highly adaptable and quick to learn and adept at analyzing situations and taking initiative to solve</w:t>
      </w:r>
      <w:r w:rsidRPr="00F340F2">
        <w:rPr>
          <w:spacing w:val="-11"/>
        </w:rPr>
        <w:t xml:space="preserve"> </w:t>
      </w:r>
      <w:r w:rsidRPr="00F340F2">
        <w:t>problems.</w:t>
      </w:r>
    </w:p>
    <w:p w14:paraId="5A920350" w14:textId="77777777" w:rsidR="00CA5E96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ind w:right="333"/>
      </w:pPr>
      <w:r w:rsidRPr="004B4C06">
        <w:rPr>
          <w:b/>
          <w:bCs/>
        </w:rPr>
        <w:t>Good ex</w:t>
      </w:r>
      <w:r w:rsidR="006030C0" w:rsidRPr="004B4C06">
        <w:rPr>
          <w:b/>
          <w:bCs/>
        </w:rPr>
        <w:t>plosure</w:t>
      </w:r>
      <w:r w:rsidRPr="004B4C06">
        <w:rPr>
          <w:b/>
          <w:bCs/>
        </w:rPr>
        <w:t xml:space="preserve"> in</w:t>
      </w:r>
      <w:r>
        <w:t xml:space="preserve"> </w:t>
      </w:r>
      <w:r>
        <w:rPr>
          <w:b/>
          <w:bCs/>
        </w:rPr>
        <w:t>W</w:t>
      </w:r>
      <w:r w:rsidRPr="00CA5E96">
        <w:rPr>
          <w:b/>
          <w:bCs/>
        </w:rPr>
        <w:t>eb Sc</w:t>
      </w:r>
      <w:r w:rsidR="006030C0">
        <w:rPr>
          <w:b/>
          <w:bCs/>
        </w:rPr>
        <w:t>rapping</w:t>
      </w:r>
      <w:r w:rsidRPr="00CA5E96">
        <w:rPr>
          <w:b/>
          <w:bCs/>
        </w:rPr>
        <w:t xml:space="preserve"> and </w:t>
      </w:r>
      <w:r>
        <w:rPr>
          <w:b/>
          <w:bCs/>
        </w:rPr>
        <w:t>W</w:t>
      </w:r>
      <w:r w:rsidRPr="00CA5E96">
        <w:rPr>
          <w:b/>
          <w:bCs/>
        </w:rPr>
        <w:t>eb</w:t>
      </w:r>
      <w:r>
        <w:t xml:space="preserve"> </w:t>
      </w:r>
      <w:r w:rsidR="006030C0">
        <w:rPr>
          <w:b/>
          <w:bCs/>
        </w:rPr>
        <w:t>Cr</w:t>
      </w:r>
      <w:r w:rsidR="006D1F5D">
        <w:rPr>
          <w:b/>
          <w:bCs/>
        </w:rPr>
        <w:t>a</w:t>
      </w:r>
      <w:r w:rsidR="006030C0">
        <w:rPr>
          <w:b/>
          <w:bCs/>
        </w:rPr>
        <w:t>wling</w:t>
      </w:r>
      <w:r>
        <w:t>.</w:t>
      </w:r>
    </w:p>
    <w:p w14:paraId="2E95FD43" w14:textId="77777777" w:rsidR="00E76F23" w:rsidRPr="00F340F2" w:rsidRDefault="007450CF" w:rsidP="0082608F">
      <w:pPr>
        <w:pStyle w:val="ListParagraph"/>
        <w:numPr>
          <w:ilvl w:val="0"/>
          <w:numId w:val="11"/>
        </w:numPr>
        <w:tabs>
          <w:tab w:val="left" w:pos="849"/>
          <w:tab w:val="left" w:pos="851"/>
        </w:tabs>
        <w:ind w:right="333"/>
      </w:pPr>
      <w:r>
        <w:rPr>
          <w:b/>
          <w:bCs/>
        </w:rPr>
        <w:t>Experience In web scrapy by using beautiful soap lib,request,parsehub,scrapy</w:t>
      </w:r>
    </w:p>
    <w:p w14:paraId="4B21CE14" w14:textId="77777777" w:rsidR="009539FF" w:rsidRDefault="007450CF">
      <w:pPr>
        <w:pStyle w:val="BodyText"/>
        <w:spacing w:before="11"/>
        <w:ind w:left="0"/>
        <w:rPr>
          <w:sz w:val="12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51665408" behindDoc="1" locked="0" layoutInCell="1" allowOverlap="1" wp14:anchorId="54E7DA96" wp14:editId="5DB989ED">
                <wp:simplePos x="0" y="0"/>
                <wp:positionH relativeFrom="page">
                  <wp:posOffset>518160</wp:posOffset>
                </wp:positionH>
                <wp:positionV relativeFrom="paragraph">
                  <wp:posOffset>131445</wp:posOffset>
                </wp:positionV>
                <wp:extent cx="6642735" cy="227330"/>
                <wp:effectExtent l="0" t="0" r="5715" b="1270"/>
                <wp:wrapTopAndBottom/>
                <wp:docPr id="17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2735" cy="227330"/>
                          <a:chOff x="821" y="196"/>
                          <a:chExt cx="10461" cy="358"/>
                        </a:xfrm>
                      </wpg:grpSpPr>
                      <wps:wsp>
                        <wps:cNvPr id="18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821" y="196"/>
                            <a:ext cx="10425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9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821" y="518"/>
                            <a:ext cx="1042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20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857" y="232"/>
                            <a:ext cx="10425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93DAB8" w14:textId="77777777" w:rsidR="00AD411D" w:rsidRDefault="007450CF">
                              <w:pPr>
                                <w:spacing w:before="1"/>
                                <w:ind w:left="28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TECHNICAL SKILL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8" o:spid="_x0000_s1034" style="width:523.05pt;height:17.9pt;margin-top:10.35pt;margin-left:40.8pt;mso-position-horizontal-relative:page;mso-wrap-distance-left:0;mso-wrap-distance-right:0;position:absolute;z-index:-251650048" coordorigin="821,196" coordsize="10461,358">
                <v:rect id="Rectangle 21" o:spid="_x0000_s1035" style="width:10425;height:322;left:821;mso-wrap-style:square;position:absolute;top:196;visibility:visible;v-text-anchor:top" fillcolor="#e4e4e4" stroked="f"/>
                <v:rect id="Rectangle 20" o:spid="_x0000_s1036" style="width:10425;height:15;left:821;mso-wrap-style:square;position:absolute;top:518;visibility:visible;v-text-anchor:top" fillcolor="black" stroked="f"/>
                <v:shape id="Text Box 19" o:spid="_x0000_s1037" type="#_x0000_t202" style="width:10425;height:322;left:857;mso-wrap-style:square;position:absolute;top:232;visibility:visible;v-text-anchor:top" filled="f" stroked="f">
                  <v:textbox inset="0,0,0,0">
                    <w:txbxContent>
                      <w:p w:rsidR="00AD411D" w14:paraId="69E88EEF" w14:textId="77777777">
                        <w:pPr>
                          <w:spacing w:before="1"/>
                          <w:ind w:left="2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TECHNICAL SKILLS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tbl>
      <w:tblPr>
        <w:tblStyle w:val="TableGrid"/>
        <w:tblW w:w="0" w:type="auto"/>
        <w:tblInd w:w="130" w:type="dxa"/>
        <w:tblLook w:val="04A0" w:firstRow="1" w:lastRow="0" w:firstColumn="1" w:lastColumn="0" w:noHBand="0" w:noVBand="1"/>
      </w:tblPr>
      <w:tblGrid>
        <w:gridCol w:w="5240"/>
        <w:gridCol w:w="5257"/>
        <w:gridCol w:w="13"/>
      </w:tblGrid>
      <w:tr w:rsidR="008919D3" w14:paraId="229FF002" w14:textId="77777777" w:rsidTr="00F47A94">
        <w:tc>
          <w:tcPr>
            <w:tcW w:w="5240" w:type="dxa"/>
          </w:tcPr>
          <w:p w14:paraId="6AEBADD4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gramming Languages</w:t>
            </w:r>
          </w:p>
        </w:tc>
        <w:tc>
          <w:tcPr>
            <w:tcW w:w="5270" w:type="dxa"/>
            <w:gridSpan w:val="2"/>
          </w:tcPr>
          <w:p w14:paraId="6E7892AD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thon3</w:t>
            </w:r>
          </w:p>
        </w:tc>
      </w:tr>
      <w:tr w:rsidR="008919D3" w14:paraId="70472DAF" w14:textId="77777777" w:rsidTr="00F47A94">
        <w:tc>
          <w:tcPr>
            <w:tcW w:w="5240" w:type="dxa"/>
          </w:tcPr>
          <w:p w14:paraId="6CC74BA0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 Designing</w:t>
            </w:r>
          </w:p>
        </w:tc>
        <w:tc>
          <w:tcPr>
            <w:tcW w:w="5270" w:type="dxa"/>
            <w:gridSpan w:val="2"/>
          </w:tcPr>
          <w:p w14:paraId="34AD1D3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HTML,CSS,Bootstrap</w:t>
            </w:r>
          </w:p>
        </w:tc>
      </w:tr>
      <w:tr w:rsidR="008919D3" w14:paraId="52BB2CB8" w14:textId="77777777" w:rsidTr="00F47A94">
        <w:tc>
          <w:tcPr>
            <w:tcW w:w="5240" w:type="dxa"/>
          </w:tcPr>
          <w:p w14:paraId="75B076D3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 Server</w:t>
            </w:r>
          </w:p>
        </w:tc>
        <w:tc>
          <w:tcPr>
            <w:tcW w:w="5270" w:type="dxa"/>
            <w:gridSpan w:val="2"/>
          </w:tcPr>
          <w:p w14:paraId="0DCB7E5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SGI, Apache</w:t>
            </w:r>
          </w:p>
        </w:tc>
      </w:tr>
      <w:tr w:rsidR="008919D3" w14:paraId="5B6E7E26" w14:textId="77777777" w:rsidTr="00F47A94">
        <w:tc>
          <w:tcPr>
            <w:tcW w:w="5240" w:type="dxa"/>
          </w:tcPr>
          <w:p w14:paraId="71AF6981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</w:t>
            </w:r>
          </w:p>
        </w:tc>
        <w:tc>
          <w:tcPr>
            <w:tcW w:w="5270" w:type="dxa"/>
            <w:gridSpan w:val="2"/>
          </w:tcPr>
          <w:p w14:paraId="716F71D2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Oracle,mysql,postgresql</w:t>
            </w:r>
          </w:p>
        </w:tc>
      </w:tr>
      <w:tr w:rsidR="008919D3" w14:paraId="1189FD15" w14:textId="77777777" w:rsidTr="00F47A94">
        <w:tc>
          <w:tcPr>
            <w:tcW w:w="5240" w:type="dxa"/>
          </w:tcPr>
          <w:p w14:paraId="38EA5132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atabase connector</w:t>
            </w:r>
          </w:p>
        </w:tc>
        <w:tc>
          <w:tcPr>
            <w:tcW w:w="5270" w:type="dxa"/>
            <w:gridSpan w:val="2"/>
          </w:tcPr>
          <w:p w14:paraId="1039B964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MySQLconnector,psycopg2  Connector</w:t>
            </w:r>
          </w:p>
        </w:tc>
      </w:tr>
      <w:tr w:rsidR="008919D3" w14:paraId="52FF2565" w14:textId="77777777" w:rsidTr="00F47A94">
        <w:tc>
          <w:tcPr>
            <w:tcW w:w="5240" w:type="dxa"/>
          </w:tcPr>
          <w:p w14:paraId="75BEDA9A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evelopment Tools(IDE)</w:t>
            </w:r>
          </w:p>
        </w:tc>
        <w:tc>
          <w:tcPr>
            <w:tcW w:w="5270" w:type="dxa"/>
            <w:gridSpan w:val="2"/>
          </w:tcPr>
          <w:p w14:paraId="35D54D31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charm,VSCode,Atom</w:t>
            </w:r>
          </w:p>
        </w:tc>
      </w:tr>
      <w:tr w:rsidR="008919D3" w14:paraId="3CC7429C" w14:textId="77777777" w:rsidTr="00F47A94">
        <w:tc>
          <w:tcPr>
            <w:tcW w:w="5240" w:type="dxa"/>
          </w:tcPr>
          <w:p w14:paraId="214A704E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ersioning Tools</w:t>
            </w:r>
          </w:p>
        </w:tc>
        <w:tc>
          <w:tcPr>
            <w:tcW w:w="5270" w:type="dxa"/>
            <w:gridSpan w:val="2"/>
          </w:tcPr>
          <w:p w14:paraId="3FC3274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GIT</w:t>
            </w:r>
          </w:p>
        </w:tc>
      </w:tr>
      <w:tr w:rsidR="008919D3" w14:paraId="48EAE773" w14:textId="77777777" w:rsidTr="00F47A94">
        <w:tc>
          <w:tcPr>
            <w:tcW w:w="5240" w:type="dxa"/>
          </w:tcPr>
          <w:p w14:paraId="435336C2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esting Framework</w:t>
            </w:r>
          </w:p>
        </w:tc>
        <w:tc>
          <w:tcPr>
            <w:tcW w:w="5270" w:type="dxa"/>
            <w:gridSpan w:val="2"/>
          </w:tcPr>
          <w:p w14:paraId="6A689361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ytest,Unittest</w:t>
            </w:r>
          </w:p>
        </w:tc>
      </w:tr>
      <w:tr w:rsidR="008919D3" w14:paraId="3BF99D8D" w14:textId="77777777" w:rsidTr="00F47A94">
        <w:tc>
          <w:tcPr>
            <w:tcW w:w="5240" w:type="dxa"/>
          </w:tcPr>
          <w:p w14:paraId="76BE003D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ontinuous Integration Tool</w:t>
            </w:r>
          </w:p>
        </w:tc>
        <w:tc>
          <w:tcPr>
            <w:tcW w:w="5270" w:type="dxa"/>
            <w:gridSpan w:val="2"/>
          </w:tcPr>
          <w:p w14:paraId="721C1FB7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wagger,Postman</w:t>
            </w:r>
          </w:p>
        </w:tc>
      </w:tr>
      <w:tr w:rsidR="008919D3" w14:paraId="64ADFAD6" w14:textId="77777777" w:rsidTr="00F47A94">
        <w:tc>
          <w:tcPr>
            <w:tcW w:w="5240" w:type="dxa"/>
          </w:tcPr>
          <w:p w14:paraId="721DFD9D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 framework</w:t>
            </w:r>
          </w:p>
        </w:tc>
        <w:tc>
          <w:tcPr>
            <w:tcW w:w="5270" w:type="dxa"/>
            <w:gridSpan w:val="2"/>
          </w:tcPr>
          <w:p w14:paraId="0397769C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Django 2.X,flask</w:t>
            </w:r>
          </w:p>
        </w:tc>
      </w:tr>
      <w:tr w:rsidR="008919D3" w14:paraId="0EA6FDDE" w14:textId="77777777" w:rsidTr="00F47A94">
        <w:tc>
          <w:tcPr>
            <w:tcW w:w="5240" w:type="dxa"/>
          </w:tcPr>
          <w:p w14:paraId="017CDE7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.x.Project</w:t>
            </w:r>
            <w:r>
              <w:rPr>
                <w:sz w:val="22"/>
                <w:szCs w:val="22"/>
              </w:rPr>
              <w:t xml:space="preserve"> Management Tool</w:t>
            </w:r>
          </w:p>
        </w:tc>
        <w:tc>
          <w:tcPr>
            <w:tcW w:w="5270" w:type="dxa"/>
            <w:gridSpan w:val="2"/>
          </w:tcPr>
          <w:p w14:paraId="2E6FB607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tlassian Jira,Trello</w:t>
            </w:r>
          </w:p>
        </w:tc>
      </w:tr>
      <w:tr w:rsidR="008919D3" w14:paraId="4FEC1E0D" w14:textId="77777777" w:rsidTr="00F47A94">
        <w:tc>
          <w:tcPr>
            <w:tcW w:w="5240" w:type="dxa"/>
          </w:tcPr>
          <w:p w14:paraId="3765EC07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Web Service</w:t>
            </w:r>
          </w:p>
        </w:tc>
        <w:tc>
          <w:tcPr>
            <w:tcW w:w="5270" w:type="dxa"/>
            <w:gridSpan w:val="2"/>
          </w:tcPr>
          <w:p w14:paraId="5C1C977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EST -JSON ,DRF (Django Rest Framework)</w:t>
            </w:r>
          </w:p>
        </w:tc>
      </w:tr>
      <w:tr w:rsidR="008919D3" w14:paraId="0039BE6B" w14:textId="77777777" w:rsidTr="00F47A94">
        <w:trPr>
          <w:gridAfter w:val="1"/>
          <w:wAfter w:w="13" w:type="dxa"/>
        </w:trPr>
        <w:tc>
          <w:tcPr>
            <w:tcW w:w="5240" w:type="dxa"/>
          </w:tcPr>
          <w:p w14:paraId="3049C6CB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 w:rsidRPr="00F340F2">
              <w:rPr>
                <w:sz w:val="22"/>
                <w:szCs w:val="22"/>
              </w:rPr>
              <w:t>Cloud</w:t>
            </w:r>
          </w:p>
        </w:tc>
        <w:tc>
          <w:tcPr>
            <w:tcW w:w="5257" w:type="dxa"/>
          </w:tcPr>
          <w:p w14:paraId="195C2D12" w14:textId="77777777" w:rsidR="00CA5E96" w:rsidRDefault="007450CF">
            <w:pPr>
              <w:pStyle w:val="BodyText"/>
              <w:tabs>
                <w:tab w:val="left" w:pos="3010"/>
              </w:tabs>
              <w:spacing w:before="35"/>
              <w:ind w:left="0"/>
              <w:rPr>
                <w:sz w:val="22"/>
                <w:szCs w:val="22"/>
              </w:rPr>
            </w:pPr>
            <w:r w:rsidRPr="00F340F2">
              <w:rPr>
                <w:sz w:val="22"/>
                <w:szCs w:val="22"/>
              </w:rPr>
              <w:t>PythonAnywhere,Heroku</w:t>
            </w:r>
          </w:p>
        </w:tc>
      </w:tr>
    </w:tbl>
    <w:p w14:paraId="424ACF29" w14:textId="77777777" w:rsidR="009539FF" w:rsidRPr="00452E6A" w:rsidRDefault="007450CF" w:rsidP="00452E6A">
      <w:pPr>
        <w:pStyle w:val="BodyText"/>
        <w:spacing w:before="3"/>
        <w:ind w:left="0"/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51667456" behindDoc="1" locked="0" layoutInCell="1" allowOverlap="1" wp14:anchorId="31ED3658" wp14:editId="744AA15C">
                <wp:simplePos x="0" y="0"/>
                <wp:positionH relativeFrom="page">
                  <wp:posOffset>518160</wp:posOffset>
                </wp:positionH>
                <wp:positionV relativeFrom="paragraph">
                  <wp:posOffset>182245</wp:posOffset>
                </wp:positionV>
                <wp:extent cx="6666865" cy="232410"/>
                <wp:effectExtent l="0" t="0" r="635" b="15240"/>
                <wp:wrapTopAndBottom/>
                <wp:docPr id="13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6865" cy="232410"/>
                          <a:chOff x="821" y="286"/>
                          <a:chExt cx="10499" cy="366"/>
                        </a:xfrm>
                      </wpg:grpSpPr>
                      <wps:wsp>
                        <wps:cNvPr id="14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821" y="286"/>
                            <a:ext cx="10439" cy="318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5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821" y="604"/>
                            <a:ext cx="10439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6" name="Text Box 15"/>
                        <wps:cNvSpPr txBox="1">
                          <a:spLocks noChangeArrowheads="1"/>
                        </wps:cNvSpPr>
                        <wps:spPr bwMode="auto">
                          <a:xfrm>
                            <a:off x="881" y="334"/>
                            <a:ext cx="10439" cy="3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ECB384" w14:textId="77777777" w:rsidR="00AD411D" w:rsidRDefault="007450CF">
                              <w:pPr>
                                <w:spacing w:before="1"/>
                                <w:ind w:left="28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EDUCATIONAL QUALIFICATIO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4" o:spid="_x0000_s1038" style="width:524.95pt;height:18.3pt;margin-top:14.35pt;margin-left:40.8pt;mso-position-horizontal-relative:page;mso-wrap-distance-left:0;mso-wrap-distance-right:0;position:absolute;z-index:-251648000" coordorigin="821,286" coordsize="10499,366">
                <v:rect id="Rectangle 17" o:spid="_x0000_s1039" style="width:10439;height:318;left:821;mso-wrap-style:square;position:absolute;top:286;visibility:visible;v-text-anchor:top" fillcolor="#e4e4e4" stroked="f"/>
                <v:rect id="Rectangle 16" o:spid="_x0000_s1040" style="width:10439;height:15;left:821;mso-wrap-style:square;position:absolute;top:604;visibility:visible;v-text-anchor:top" fillcolor="black" stroked="f"/>
                <v:shape id="Text Box 15" o:spid="_x0000_s1041" type="#_x0000_t202" style="width:10439;height:318;left:881;mso-wrap-style:square;position:absolute;top:334;visibility:visible;v-text-anchor:top" filled="f" stroked="f">
                  <v:textbox inset="0,0,0,0">
                    <w:txbxContent>
                      <w:p w:rsidR="00AD411D" w14:paraId="029F875A" w14:textId="77777777">
                        <w:pPr>
                          <w:spacing w:before="1"/>
                          <w:ind w:left="2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EDUCATIONAL QUALIFICATION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bookmarkStart w:id="0" w:name="_MTech_in_Computer_Science_and_Engineer"/>
      <w:bookmarkEnd w:id="0"/>
    </w:p>
    <w:p w14:paraId="4AFA2BE4" w14:textId="77777777" w:rsidR="00EA59C4" w:rsidRPr="0082608F" w:rsidRDefault="007450CF" w:rsidP="0082608F">
      <w:pPr>
        <w:pStyle w:val="ListBullet"/>
        <w:numPr>
          <w:ilvl w:val="0"/>
          <w:numId w:val="13"/>
        </w:numPr>
        <w:tabs>
          <w:tab w:val="left" w:pos="720"/>
        </w:tabs>
        <w:rPr>
          <w:rFonts w:asciiTheme="majorHAnsi" w:eastAsiaTheme="minorHAnsi" w:hAnsiTheme="majorHAnsi"/>
          <w:color w:val="000000" w:themeColor="text1"/>
          <w:lang w:eastAsia="en-US"/>
        </w:rPr>
      </w:pPr>
      <w:bookmarkStart w:id="1" w:name="_BE__in_Computer_Engineering_from_Pune_"/>
      <w:bookmarkEnd w:id="1"/>
      <w:r w:rsidRPr="0082608F">
        <w:t>BE in Electrical Engineering from VPKBIET Baramati with 64.07% in 2017</w:t>
      </w:r>
      <w:r w:rsidR="007653C9" w:rsidRPr="0082608F">
        <w:t>.</w:t>
      </w:r>
    </w:p>
    <w:p w14:paraId="7A72A370" w14:textId="77777777" w:rsidR="00D436BE" w:rsidRPr="00151C0B" w:rsidRDefault="007450CF" w:rsidP="0082608F">
      <w:pPr>
        <w:pStyle w:val="ListBullet"/>
        <w:numPr>
          <w:ilvl w:val="0"/>
          <w:numId w:val="13"/>
        </w:numPr>
        <w:tabs>
          <w:tab w:val="left" w:pos="720"/>
        </w:tabs>
        <w:rPr>
          <w:rFonts w:asciiTheme="majorHAnsi" w:eastAsiaTheme="minorHAnsi" w:hAnsiTheme="majorHAnsi"/>
          <w:color w:val="000000" w:themeColor="text1"/>
          <w:sz w:val="24"/>
          <w:szCs w:val="24"/>
          <w:lang w:eastAsia="en-US"/>
        </w:rPr>
      </w:pPr>
      <w:r w:rsidRPr="0082608F">
        <w:t>HSC in PCM group from shri Mahesh jr college shirur tajband with first class</w:t>
      </w:r>
      <w:r w:rsidR="007653C9" w:rsidRPr="0082608F">
        <w:t xml:space="preserve"> with Distinction</w:t>
      </w:r>
      <w:r w:rsidR="007653C9" w:rsidRPr="00151C0B">
        <w:rPr>
          <w:sz w:val="24"/>
          <w:szCs w:val="24"/>
        </w:rPr>
        <w:t>.</w:t>
      </w:r>
    </w:p>
    <w:p w14:paraId="1AF5092F" w14:textId="77777777" w:rsidR="009539FF" w:rsidRPr="00151C0B" w:rsidRDefault="009539FF" w:rsidP="0048584A">
      <w:pPr>
        <w:tabs>
          <w:tab w:val="left" w:pos="849"/>
          <w:tab w:val="left" w:pos="851"/>
        </w:tabs>
        <w:rPr>
          <w:szCs w:val="24"/>
        </w:rPr>
      </w:pPr>
    </w:p>
    <w:p w14:paraId="456E0F8A" w14:textId="77777777" w:rsidR="00D436BE" w:rsidRPr="0048584A" w:rsidRDefault="00D436BE" w:rsidP="0048584A">
      <w:pPr>
        <w:tabs>
          <w:tab w:val="left" w:pos="849"/>
          <w:tab w:val="left" w:pos="851"/>
        </w:tabs>
        <w:rPr>
          <w:sz w:val="20"/>
        </w:rPr>
        <w:sectPr w:rsidR="00D436BE" w:rsidRPr="0048584A">
          <w:type w:val="continuous"/>
          <w:pgSz w:w="11910" w:h="16840"/>
          <w:pgMar w:top="820" w:right="540" w:bottom="280" w:left="720" w:header="720" w:footer="720" w:gutter="0"/>
          <w:pgBorders w:offsetFrom="page">
            <w:top w:val="single" w:sz="4" w:space="24" w:color="000000"/>
            <w:left w:val="single" w:sz="4" w:space="24" w:color="000000"/>
            <w:bottom w:val="single" w:sz="4" w:space="24" w:color="000000"/>
            <w:right w:val="single" w:sz="4" w:space="24" w:color="000000"/>
          </w:pgBorders>
          <w:cols w:space="720"/>
        </w:sectPr>
      </w:pPr>
    </w:p>
    <w:p w14:paraId="2A56F534" w14:textId="77777777" w:rsidR="009539FF" w:rsidRPr="00EA59C4" w:rsidRDefault="007450CF" w:rsidP="0048584A">
      <w:pPr>
        <w:spacing w:before="43"/>
        <w:rPr>
          <w:b/>
          <w:sz w:val="24"/>
          <w:szCs w:val="24"/>
        </w:rPr>
      </w:pPr>
      <w:r>
        <w:rPr>
          <w:noProof/>
          <w:lang w:val="en-IN" w:eastAsia="en-IN"/>
        </w:rPr>
        <w:lastRenderedPageBreak/>
        <mc:AlternateContent>
          <mc:Choice Requires="wpg">
            <w:drawing>
              <wp:anchor distT="0" distB="0" distL="0" distR="0" simplePos="0" relativeHeight="251669504" behindDoc="1" locked="0" layoutInCell="1" allowOverlap="1" wp14:anchorId="6E1D4CFE" wp14:editId="751F8ECD">
                <wp:simplePos x="0" y="0"/>
                <wp:positionH relativeFrom="page">
                  <wp:posOffset>495300</wp:posOffset>
                </wp:positionH>
                <wp:positionV relativeFrom="paragraph">
                  <wp:posOffset>2540</wp:posOffset>
                </wp:positionV>
                <wp:extent cx="6696075" cy="365760"/>
                <wp:effectExtent l="0" t="0" r="9525" b="15240"/>
                <wp:wrapTopAndBottom/>
                <wp:docPr id="9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96075" cy="365760"/>
                          <a:chOff x="821" y="244"/>
                          <a:chExt cx="10545" cy="511"/>
                        </a:xfrm>
                      </wpg:grpSpPr>
                      <wps:wsp>
                        <wps:cNvPr id="10" name="Rectangle 13"/>
                        <wps:cNvSpPr>
                          <a:spLocks noChangeArrowheads="1"/>
                        </wps:cNvSpPr>
                        <wps:spPr bwMode="auto">
                          <a:xfrm>
                            <a:off x="821" y="244"/>
                            <a:ext cx="10425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1" name="Rectangle 12"/>
                        <wps:cNvSpPr>
                          <a:spLocks noChangeArrowheads="1"/>
                        </wps:cNvSpPr>
                        <wps:spPr bwMode="auto">
                          <a:xfrm>
                            <a:off x="821" y="565"/>
                            <a:ext cx="10425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12" name="Text Box 11"/>
                        <wps:cNvSpPr txBox="1">
                          <a:spLocks noChangeArrowheads="1"/>
                        </wps:cNvSpPr>
                        <wps:spPr bwMode="auto">
                          <a:xfrm>
                            <a:off x="869" y="287"/>
                            <a:ext cx="10497" cy="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8BE729" w14:textId="77777777" w:rsidR="00AD411D" w:rsidRDefault="007450CF" w:rsidP="0037747D">
                              <w:r w:rsidRPr="0037747D">
                                <w:rPr>
                                  <w:b/>
                                  <w:bCs/>
                                </w:rPr>
                                <w:t>PROFESSIONAL EXPERIENCE</w:t>
                              </w:r>
                              <w:r>
                                <w:t>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0" o:spid="_x0000_s1042" style="width:527.25pt;height:28.8pt;margin-top:0.2pt;margin-left:39pt;mso-position-horizontal-relative:page;mso-wrap-distance-left:0;mso-wrap-distance-right:0;position:absolute;z-index:-251645952" coordorigin="821,244" coordsize="10545,511">
                <v:rect id="Rectangle 13" o:spid="_x0000_s1043" style="width:10425;height:322;left:821;mso-wrap-style:square;position:absolute;top:244;visibility:visible;v-text-anchor:top" fillcolor="#e4e4e4" stroked="f"/>
                <v:rect id="Rectangle 12" o:spid="_x0000_s1044" style="width:10425;height:15;left:821;mso-wrap-style:square;position:absolute;top:565;visibility:visible;v-text-anchor:top" fillcolor="black" stroked="f"/>
                <v:shape id="Text Box 11" o:spid="_x0000_s1045" type="#_x0000_t202" style="width:10497;height:468;left:869;mso-wrap-style:square;position:absolute;top:287;visibility:visible;v-text-anchor:top" filled="f" stroked="f">
                  <v:textbox inset="0,0,0,0">
                    <w:txbxContent>
                      <w:p w:rsidR="00AD411D" w:rsidP="0037747D" w14:paraId="65BCB77E" w14:textId="77777777">
                        <w:r w:rsidRPr="0037747D">
                          <w:rPr>
                            <w:b/>
                            <w:bCs/>
                          </w:rPr>
                          <w:t>PROFESSIONAL EXPERIENCE</w:t>
                        </w:r>
                        <w:r>
                          <w:t>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48584A" w:rsidRPr="00A83960">
        <w:rPr>
          <w:b/>
          <w:sz w:val="24"/>
          <w:szCs w:val="24"/>
        </w:rPr>
        <w:t xml:space="preserve"> </w:t>
      </w:r>
      <w:r w:rsidR="00121956" w:rsidRPr="00A83960">
        <w:rPr>
          <w:b/>
          <w:sz w:val="24"/>
          <w:szCs w:val="24"/>
        </w:rPr>
        <w:t>Project Details</w:t>
      </w:r>
      <w:r w:rsidR="00121956" w:rsidRPr="00EA59C4">
        <w:rPr>
          <w:b/>
          <w:sz w:val="24"/>
          <w:szCs w:val="24"/>
          <w:u w:val="single"/>
        </w:rPr>
        <w:t>:</w:t>
      </w:r>
    </w:p>
    <w:p w14:paraId="65099E16" w14:textId="77777777" w:rsidR="009539FF" w:rsidRDefault="009539FF">
      <w:pPr>
        <w:pStyle w:val="BodyText"/>
        <w:ind w:left="0"/>
        <w:rPr>
          <w:b/>
          <w:sz w:val="11"/>
        </w:rPr>
      </w:pPr>
    </w:p>
    <w:p w14:paraId="3D0295CC" w14:textId="77777777" w:rsidR="009539FF" w:rsidRPr="00F340F2" w:rsidRDefault="007450CF">
      <w:pPr>
        <w:spacing w:before="61"/>
        <w:ind w:left="130"/>
        <w:rPr>
          <w:b/>
        </w:rPr>
      </w:pPr>
      <w:r w:rsidRPr="00F340F2">
        <w:rPr>
          <w:b/>
        </w:rPr>
        <w:t>Project</w:t>
      </w:r>
      <w:r w:rsidR="00F7100F" w:rsidRPr="00F340F2">
        <w:rPr>
          <w:b/>
        </w:rPr>
        <w:t>-1</w:t>
      </w:r>
    </w:p>
    <w:p w14:paraId="27398ADA" w14:textId="77777777" w:rsidR="00B43FF8" w:rsidRPr="00F340F2" w:rsidRDefault="007450CF">
      <w:pPr>
        <w:spacing w:before="61"/>
        <w:ind w:left="130"/>
        <w:rPr>
          <w:b/>
        </w:rPr>
      </w:pPr>
      <w:r w:rsidRPr="00F340F2">
        <w:rPr>
          <w:b/>
        </w:rPr>
        <w:t>Project Title:</w:t>
      </w:r>
      <w:r w:rsidR="00C24FE3" w:rsidRPr="00F340F2">
        <w:rPr>
          <w:b/>
        </w:rPr>
        <w:t xml:space="preserve"> </w:t>
      </w:r>
      <w:r w:rsidRPr="00F340F2">
        <w:rPr>
          <w:b/>
        </w:rPr>
        <w:t xml:space="preserve"> </w:t>
      </w:r>
      <w:r w:rsidR="00C24FE3" w:rsidRPr="00F340F2">
        <w:rPr>
          <w:b/>
        </w:rPr>
        <w:t>Aut</w:t>
      </w:r>
      <w:r w:rsidR="006F7AF6">
        <w:rPr>
          <w:b/>
        </w:rPr>
        <w:t>omated testing and resistra</w:t>
      </w:r>
      <w:r w:rsidR="00F83773">
        <w:rPr>
          <w:b/>
        </w:rPr>
        <w:t xml:space="preserve">tion </w:t>
      </w:r>
      <w:r w:rsidR="006F7AF6">
        <w:rPr>
          <w:b/>
        </w:rPr>
        <w:t>for automotive infotainment system.</w:t>
      </w:r>
    </w:p>
    <w:p w14:paraId="65909B91" w14:textId="77777777" w:rsidR="009539FF" w:rsidRPr="00F340F2" w:rsidRDefault="007450CF">
      <w:pPr>
        <w:pStyle w:val="BodyText"/>
        <w:spacing w:before="11"/>
        <w:ind w:left="0"/>
        <w:rPr>
          <w:sz w:val="22"/>
          <w:szCs w:val="22"/>
        </w:rPr>
      </w:pPr>
      <w:r w:rsidRPr="00F340F2">
        <w:rPr>
          <w:sz w:val="22"/>
          <w:szCs w:val="22"/>
        </w:rPr>
        <w:t xml:space="preserve"> </w:t>
      </w:r>
    </w:p>
    <w:p w14:paraId="77AD09BA" w14:textId="77777777" w:rsidR="00F5127A" w:rsidRPr="00F340F2" w:rsidRDefault="007450CF" w:rsidP="00F5127A">
      <w:pPr>
        <w:pStyle w:val="Heading1"/>
        <w:rPr>
          <w:b w:val="0"/>
          <w:bCs w:val="0"/>
          <w:sz w:val="22"/>
          <w:szCs w:val="22"/>
        </w:rPr>
      </w:pPr>
      <w:r w:rsidRPr="00F340F2">
        <w:rPr>
          <w:sz w:val="22"/>
          <w:szCs w:val="22"/>
        </w:rPr>
        <w:t>Description :</w:t>
      </w:r>
      <w:r w:rsidR="00EB24AF" w:rsidRPr="00F340F2">
        <w:rPr>
          <w:b w:val="0"/>
          <w:bCs w:val="0"/>
          <w:sz w:val="22"/>
          <w:szCs w:val="22"/>
        </w:rPr>
        <w:t>Th</w:t>
      </w:r>
      <w:r w:rsidR="0003589E">
        <w:rPr>
          <w:b w:val="0"/>
          <w:bCs w:val="0"/>
          <w:sz w:val="22"/>
          <w:szCs w:val="22"/>
        </w:rPr>
        <w:t>e</w:t>
      </w:r>
      <w:r w:rsidR="00EB24AF" w:rsidRPr="00F340F2">
        <w:rPr>
          <w:b w:val="0"/>
          <w:bCs w:val="0"/>
          <w:sz w:val="22"/>
          <w:szCs w:val="22"/>
        </w:rPr>
        <w:t xml:space="preserve"> goal of autom</w:t>
      </w:r>
      <w:r w:rsidR="00BF5457">
        <w:rPr>
          <w:b w:val="0"/>
          <w:bCs w:val="0"/>
          <w:sz w:val="22"/>
          <w:szCs w:val="22"/>
        </w:rPr>
        <w:t>ated testing and resistration</w:t>
      </w:r>
      <w:r w:rsidR="00EB24AF" w:rsidRPr="00F340F2">
        <w:rPr>
          <w:b w:val="0"/>
          <w:bCs w:val="0"/>
          <w:sz w:val="22"/>
          <w:szCs w:val="22"/>
        </w:rPr>
        <w:t xml:space="preserve"> project management is to testing of vechicle model and vendor resistration with </w:t>
      </w:r>
      <w:r w:rsidRPr="00F340F2">
        <w:rPr>
          <w:b w:val="0"/>
          <w:bCs w:val="0"/>
          <w:sz w:val="22"/>
          <w:szCs w:val="22"/>
        </w:rPr>
        <w:t>Type approval assaign</w:t>
      </w:r>
      <w:r w:rsidRPr="00F340F2">
        <w:rPr>
          <w:b w:val="0"/>
          <w:bCs w:val="0"/>
          <w:sz w:val="22"/>
          <w:szCs w:val="22"/>
        </w:rPr>
        <w:t xml:space="preserve"> test reports related model with maxium and minimum values,test cost,assign test engineers,final test</w:t>
      </w:r>
      <w:r>
        <w:rPr>
          <w:b w:val="0"/>
          <w:bCs w:val="0"/>
          <w:sz w:val="22"/>
          <w:szCs w:val="22"/>
        </w:rPr>
        <w:t xml:space="preserve"> </w:t>
      </w:r>
      <w:r w:rsidRPr="00F340F2">
        <w:rPr>
          <w:b w:val="0"/>
          <w:bCs w:val="0"/>
          <w:sz w:val="22"/>
          <w:szCs w:val="22"/>
        </w:rPr>
        <w:t>Results,add new test and the vendor prospective actual type and mass of production(mop),RND,corrigendum,and the payment related activities, with model doc</w:t>
      </w:r>
      <w:r w:rsidRPr="00F340F2">
        <w:rPr>
          <w:b w:val="0"/>
          <w:bCs w:val="0"/>
          <w:sz w:val="22"/>
          <w:szCs w:val="22"/>
        </w:rPr>
        <w:t>ket status.</w:t>
      </w:r>
    </w:p>
    <w:p w14:paraId="445B0EAB" w14:textId="77777777" w:rsidR="000D258A" w:rsidRPr="00F340F2" w:rsidRDefault="000D258A" w:rsidP="00F5127A">
      <w:pPr>
        <w:pStyle w:val="Heading1"/>
        <w:ind w:left="0"/>
        <w:rPr>
          <w:b w:val="0"/>
          <w:bCs w:val="0"/>
          <w:sz w:val="22"/>
          <w:szCs w:val="22"/>
        </w:rPr>
      </w:pPr>
    </w:p>
    <w:p w14:paraId="744E97C0" w14:textId="77777777" w:rsidR="000D258A" w:rsidRPr="00F340F2" w:rsidRDefault="007450CF" w:rsidP="00EB24AF">
      <w:pPr>
        <w:pStyle w:val="Heading1"/>
        <w:rPr>
          <w:sz w:val="22"/>
          <w:szCs w:val="22"/>
        </w:rPr>
      </w:pPr>
      <w:r w:rsidRPr="00F340F2">
        <w:rPr>
          <w:sz w:val="22"/>
          <w:szCs w:val="22"/>
        </w:rPr>
        <w:t>Technologies:</w:t>
      </w:r>
      <w:r w:rsidR="00073501">
        <w:rPr>
          <w:b w:val="0"/>
          <w:bCs w:val="0"/>
          <w:sz w:val="22"/>
          <w:szCs w:val="22"/>
        </w:rPr>
        <w:t>Py</w:t>
      </w:r>
      <w:r w:rsidR="00073501" w:rsidRPr="00073501">
        <w:rPr>
          <w:b w:val="0"/>
          <w:bCs w:val="0"/>
          <w:sz w:val="22"/>
          <w:szCs w:val="22"/>
        </w:rPr>
        <w:t>thon</w:t>
      </w:r>
      <w:r w:rsidR="00073501">
        <w:rPr>
          <w:sz w:val="22"/>
          <w:szCs w:val="22"/>
        </w:rPr>
        <w:t>,</w:t>
      </w:r>
      <w:r w:rsidR="00277F76">
        <w:rPr>
          <w:b w:val="0"/>
          <w:bCs w:val="0"/>
          <w:sz w:val="22"/>
          <w:szCs w:val="22"/>
        </w:rPr>
        <w:t>Django,</w:t>
      </w:r>
      <w:r w:rsidR="00857AB3" w:rsidRPr="00F340F2">
        <w:rPr>
          <w:b w:val="0"/>
          <w:bCs w:val="0"/>
          <w:sz w:val="22"/>
          <w:szCs w:val="22"/>
        </w:rPr>
        <w:t>GIT</w:t>
      </w:r>
      <w:r w:rsidR="003976E4">
        <w:rPr>
          <w:b w:val="0"/>
          <w:bCs w:val="0"/>
          <w:sz w:val="22"/>
          <w:szCs w:val="22"/>
        </w:rPr>
        <w:t>,flask</w:t>
      </w:r>
    </w:p>
    <w:p w14:paraId="06209498" w14:textId="77777777" w:rsidR="000D258A" w:rsidRPr="00F340F2" w:rsidRDefault="007450CF" w:rsidP="00EB24AF">
      <w:pPr>
        <w:pStyle w:val="Heading1"/>
        <w:rPr>
          <w:sz w:val="22"/>
          <w:szCs w:val="22"/>
        </w:rPr>
      </w:pPr>
      <w:r w:rsidRPr="00F340F2">
        <w:rPr>
          <w:sz w:val="22"/>
          <w:szCs w:val="22"/>
        </w:rPr>
        <w:t>Database:</w:t>
      </w:r>
      <w:r w:rsidRPr="00F340F2">
        <w:rPr>
          <w:b w:val="0"/>
          <w:bCs w:val="0"/>
          <w:sz w:val="22"/>
          <w:szCs w:val="22"/>
        </w:rPr>
        <w:t>mysql</w:t>
      </w:r>
    </w:p>
    <w:p w14:paraId="2AF137CD" w14:textId="77777777" w:rsidR="000D258A" w:rsidRPr="00F340F2" w:rsidRDefault="007450CF" w:rsidP="00EB24AF">
      <w:pPr>
        <w:pStyle w:val="Heading1"/>
        <w:rPr>
          <w:b w:val="0"/>
          <w:bCs w:val="0"/>
          <w:sz w:val="22"/>
          <w:szCs w:val="22"/>
        </w:rPr>
      </w:pPr>
      <w:r w:rsidRPr="00F340F2">
        <w:rPr>
          <w:sz w:val="22"/>
          <w:szCs w:val="22"/>
        </w:rPr>
        <w:t>Tools:</w:t>
      </w:r>
      <w:r w:rsidR="00A83960" w:rsidRPr="00F340F2">
        <w:rPr>
          <w:b w:val="0"/>
          <w:bCs w:val="0"/>
          <w:sz w:val="22"/>
          <w:szCs w:val="22"/>
        </w:rPr>
        <w:t>Visual Studio Code</w:t>
      </w:r>
    </w:p>
    <w:p w14:paraId="02F6903D" w14:textId="77777777" w:rsidR="00EB24AF" w:rsidRPr="00EB24AF" w:rsidRDefault="00EB24AF" w:rsidP="00EB24AF">
      <w:pPr>
        <w:pStyle w:val="Heading1"/>
        <w:rPr>
          <w:b w:val="0"/>
          <w:bCs w:val="0"/>
        </w:rPr>
      </w:pPr>
    </w:p>
    <w:p w14:paraId="480822B1" w14:textId="77777777" w:rsidR="009539FF" w:rsidRDefault="007450CF">
      <w:pPr>
        <w:pStyle w:val="Heading1"/>
      </w:pPr>
      <w:r>
        <w:t>Roles and Responsibilities :</w:t>
      </w:r>
    </w:p>
    <w:p w14:paraId="7B27B26C" w14:textId="77777777" w:rsidR="00516956" w:rsidRPr="00516956" w:rsidRDefault="007450CF" w:rsidP="00516956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 w:rsidRPr="00AA3ECC">
        <w:rPr>
          <w:rFonts w:asciiTheme="minorHAnsi" w:eastAsiaTheme="majorEastAsia" w:hAnsiTheme="minorHAnsi" w:cstheme="minorHAnsi"/>
          <w:color w:val="000000" w:themeColor="text1"/>
        </w:rPr>
        <w:t>Develop, test, implement and mai</w:t>
      </w:r>
      <w:r w:rsidRPr="00AA3ECC">
        <w:rPr>
          <w:rFonts w:asciiTheme="minorHAnsi" w:eastAsiaTheme="majorEastAsia" w:hAnsiTheme="minorHAnsi" w:cstheme="minorHAnsi"/>
          <w:color w:val="000000" w:themeColor="text1"/>
          <w:sz w:val="20"/>
          <w:szCs w:val="20"/>
        </w:rPr>
        <w:t>nt</w:t>
      </w:r>
      <w:r w:rsidRPr="00AA3ECC">
        <w:rPr>
          <w:rFonts w:asciiTheme="minorHAnsi" w:eastAsiaTheme="majorEastAsia" w:hAnsiTheme="minorHAnsi" w:cstheme="minorHAnsi"/>
          <w:color w:val="000000" w:themeColor="text1"/>
        </w:rPr>
        <w:t>ain application software working with established processe</w:t>
      </w:r>
      <w:r w:rsidR="00360FD8">
        <w:rPr>
          <w:rFonts w:asciiTheme="minorHAnsi" w:eastAsiaTheme="majorEastAsia" w:hAnsiTheme="minorHAnsi" w:cstheme="minorHAnsi"/>
          <w:color w:val="000000" w:themeColor="text1"/>
        </w:rPr>
        <w:t>s</w:t>
      </w:r>
    </w:p>
    <w:p w14:paraId="3CF4CD13" w14:textId="77777777" w:rsidR="00516956" w:rsidRPr="00051E5F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 w:rsidRPr="00051E5F">
        <w:t>Web s</w:t>
      </w:r>
      <w:r w:rsidR="00360FD8">
        <w:t>c</w:t>
      </w:r>
      <w:r w:rsidRPr="00051E5F">
        <w:t>raping ,data mining,web</w:t>
      </w:r>
      <w:r w:rsidRPr="00051E5F">
        <w:t xml:space="preserve"> mining using Bs4 ,parse</w:t>
      </w:r>
      <w:r w:rsidR="002B7EAA">
        <w:t>r lxml</w:t>
      </w:r>
      <w:r w:rsidRPr="00051E5F">
        <w:t xml:space="preserve"> ,request</w:t>
      </w:r>
      <w:r w:rsidR="00C07843" w:rsidRPr="00051E5F">
        <w:t xml:space="preserve"> li</w:t>
      </w:r>
      <w:r w:rsidR="002B7EAA">
        <w:t>brary</w:t>
      </w:r>
      <w:r w:rsidR="00C07843" w:rsidRPr="00051E5F">
        <w:t>.</w:t>
      </w:r>
    </w:p>
    <w:p w14:paraId="166C24DA" w14:textId="77777777" w:rsidR="009D76E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 w:rsidRPr="00051E5F">
        <w:t>Data analysis by using Web Scrapping and Web Crawling on different platforms</w:t>
      </w:r>
      <w:r>
        <w:rPr>
          <w:b/>
          <w:bCs/>
        </w:rPr>
        <w:t>.</w:t>
      </w:r>
    </w:p>
    <w:p w14:paraId="4DCE7598" w14:textId="77777777" w:rsidR="00AA3ECC" w:rsidRP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 w:rsidRPr="00BF1D0C">
        <w:rPr>
          <w:rFonts w:asciiTheme="minorHAnsi" w:eastAsiaTheme="majorEastAsia" w:hAnsiTheme="minorHAnsi" w:cstheme="minorHAnsi"/>
          <w:color w:val="000000" w:themeColor="text1"/>
        </w:rPr>
        <w:t>Derive best practice , quality and consistency within design and development phases</w:t>
      </w:r>
      <w:r w:rsidR="00BF1D0C" w:rsidRPr="00BF1D0C">
        <w:rPr>
          <w:rFonts w:asciiTheme="minorHAnsi" w:eastAsiaTheme="majorEastAsia" w:hAnsiTheme="minorHAnsi" w:cstheme="minorHAnsi"/>
          <w:color w:val="000000" w:themeColor="text1"/>
        </w:rPr>
        <w:t>.</w:t>
      </w:r>
    </w:p>
    <w:p w14:paraId="04821D1E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 xml:space="preserve">Utilize and contribute to created strategic </w:t>
      </w:r>
      <w:r>
        <w:rPr>
          <w:rFonts w:asciiTheme="minorHAnsi" w:eastAsiaTheme="majorEastAsia" w:hAnsiTheme="minorHAnsi" w:cstheme="minorHAnsi"/>
          <w:color w:val="000000" w:themeColor="text1"/>
        </w:rPr>
        <w:t>codebase to design project.</w:t>
      </w:r>
    </w:p>
    <w:p w14:paraId="0EA3B3A9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Identify production and non-production  application issues.</w:t>
      </w:r>
    </w:p>
    <w:p w14:paraId="393010DE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Identify opportunities to fine-tune and optimize application of python developed projects.</w:t>
      </w:r>
    </w:p>
    <w:p w14:paraId="0403F084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Provoid jtechnical support  and consulation</w:t>
      </w:r>
      <w:r>
        <w:rPr>
          <w:rFonts w:asciiTheme="minorHAnsi" w:eastAsiaTheme="majorEastAsia" w:hAnsiTheme="minorHAnsi" w:cstheme="minorHAnsi"/>
          <w:color w:val="000000" w:themeColor="text1"/>
        </w:rPr>
        <w:t xml:space="preserve"> for python application and infrastructure questions.</w:t>
      </w:r>
    </w:p>
    <w:p w14:paraId="262E9F98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Provide direct support to development manager efforts as requested.</w:t>
      </w:r>
    </w:p>
    <w:p w14:paraId="65AD4110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Establish,refine and integrate development and test envoirment tool and softwere as needed.</w:t>
      </w:r>
    </w:p>
    <w:p w14:paraId="42A60184" w14:textId="77777777" w:rsidR="00601F2B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>Recommend changes to improve established p</w:t>
      </w:r>
      <w:r>
        <w:rPr>
          <w:rFonts w:asciiTheme="minorHAnsi" w:eastAsiaTheme="majorEastAsia" w:hAnsiTheme="minorHAnsi" w:cstheme="minorHAnsi"/>
          <w:color w:val="000000" w:themeColor="text1"/>
        </w:rPr>
        <w:t>ython application processes.</w:t>
      </w:r>
    </w:p>
    <w:p w14:paraId="759504B5" w14:textId="77777777" w:rsidR="00BF1D0C" w:rsidRDefault="007450CF" w:rsidP="00601F2B">
      <w:pPr>
        <w:pStyle w:val="ListParagraph"/>
        <w:widowControl/>
        <w:numPr>
          <w:ilvl w:val="0"/>
          <w:numId w:val="3"/>
        </w:numPr>
        <w:adjustRightInd w:val="0"/>
        <w:spacing w:before="0"/>
        <w:contextualSpacing/>
        <w:rPr>
          <w:rFonts w:asciiTheme="minorHAnsi" w:eastAsiaTheme="majorEastAsia" w:hAnsiTheme="minorHAnsi" w:cstheme="minorHAnsi"/>
          <w:color w:val="000000" w:themeColor="text1"/>
        </w:rPr>
      </w:pPr>
      <w:r>
        <w:rPr>
          <w:rFonts w:asciiTheme="minorHAnsi" w:eastAsiaTheme="majorEastAsia" w:hAnsiTheme="minorHAnsi" w:cstheme="minorHAnsi"/>
          <w:color w:val="000000" w:themeColor="text1"/>
        </w:rPr>
        <w:t xml:space="preserve"> Develop technical design for application devlopement. </w:t>
      </w:r>
    </w:p>
    <w:p w14:paraId="70E29933" w14:textId="77777777" w:rsidR="009539FF" w:rsidRDefault="009539FF">
      <w:pPr>
        <w:pStyle w:val="BodyText"/>
        <w:spacing w:before="11"/>
        <w:ind w:left="0"/>
        <w:rPr>
          <w:b/>
          <w:sz w:val="22"/>
        </w:rPr>
      </w:pPr>
    </w:p>
    <w:p w14:paraId="401C26B3" w14:textId="77777777" w:rsidR="00633BA8" w:rsidRDefault="007450CF" w:rsidP="00633BA8">
      <w:pPr>
        <w:rPr>
          <w:b/>
        </w:rPr>
      </w:pPr>
      <w:r>
        <w:rPr>
          <w:b/>
        </w:rPr>
        <w:t xml:space="preserve">  Project-2</w:t>
      </w:r>
    </w:p>
    <w:p w14:paraId="13056D88" w14:textId="77777777" w:rsidR="00633BA8" w:rsidRDefault="007450CF" w:rsidP="00633BA8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     Project Title : Network monitoring and analysis system </w:t>
      </w:r>
    </w:p>
    <w:p w14:paraId="5247BF57" w14:textId="77777777" w:rsidR="00633BA8" w:rsidRDefault="007450CF" w:rsidP="00633BA8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     Environment : </w:t>
      </w:r>
      <w:r>
        <w:rPr>
          <w:sz w:val="22"/>
          <w:szCs w:val="22"/>
        </w:rPr>
        <w:t xml:space="preserve">Python, Django,DRF, oracle, GIT. </w:t>
      </w:r>
    </w:p>
    <w:p w14:paraId="25844AA4" w14:textId="77777777" w:rsidR="00633BA8" w:rsidRDefault="007450CF" w:rsidP="00633BA8">
      <w:pPr>
        <w:pStyle w:val="Default"/>
        <w:rPr>
          <w:sz w:val="22"/>
          <w:szCs w:val="22"/>
        </w:rPr>
      </w:pPr>
      <w:r>
        <w:rPr>
          <w:b/>
          <w:bCs/>
          <w:sz w:val="22"/>
          <w:szCs w:val="22"/>
        </w:rPr>
        <w:t xml:space="preserve">        Description : </w:t>
      </w:r>
    </w:p>
    <w:p w14:paraId="5F304DD8" w14:textId="77777777" w:rsidR="00633BA8" w:rsidRDefault="007450CF" w:rsidP="00633BA8">
      <w:pPr>
        <w:pStyle w:val="Heading1"/>
        <w:rPr>
          <w:b w:val="0"/>
          <w:bCs w:val="0"/>
          <w:sz w:val="22"/>
          <w:szCs w:val="22"/>
        </w:rPr>
      </w:pPr>
      <w:r>
        <w:rPr>
          <w:b w:val="0"/>
          <w:bCs w:val="0"/>
          <w:sz w:val="22"/>
          <w:szCs w:val="22"/>
        </w:rPr>
        <w:t xml:space="preserve">               </w:t>
      </w:r>
      <w:r>
        <w:rPr>
          <w:b w:val="0"/>
          <w:bCs w:val="0"/>
          <w:sz w:val="22"/>
          <w:szCs w:val="22"/>
        </w:rPr>
        <w:t xml:space="preserve">                Network monitoring and analysis is a project for managing network inventory, network communication, fault management &amp;network traffic analysis. The telecommunications service providers are used to support a range of telecommunication servic</w:t>
      </w:r>
      <w:r>
        <w:rPr>
          <w:b w:val="0"/>
          <w:bCs w:val="0"/>
          <w:sz w:val="22"/>
          <w:szCs w:val="22"/>
        </w:rPr>
        <w:t>es. The Operations Support Systems collectively provides support for various elements used in Public Switched Telephone Networks. Business support systems (BSS) are the components that a telecommunications service provider uses to run its business operatio</w:t>
      </w:r>
      <w:r>
        <w:rPr>
          <w:b w:val="0"/>
          <w:bCs w:val="0"/>
          <w:sz w:val="22"/>
          <w:szCs w:val="22"/>
        </w:rPr>
        <w:t>ns towards customers</w:t>
      </w:r>
    </w:p>
    <w:p w14:paraId="5B273042" w14:textId="77777777" w:rsidR="00633BA8" w:rsidRDefault="007450CF" w:rsidP="00633BA8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Roles and Responsibilities:</w:t>
      </w:r>
    </w:p>
    <w:p w14:paraId="0973372F" w14:textId="77777777" w:rsidR="00633BA8" w:rsidRDefault="00633BA8" w:rsidP="00633BA8">
      <w:pPr>
        <w:pStyle w:val="BodyText"/>
        <w:spacing w:before="9"/>
        <w:ind w:left="0"/>
        <w:rPr>
          <w:b/>
          <w:sz w:val="22"/>
          <w:szCs w:val="22"/>
        </w:rPr>
      </w:pPr>
    </w:p>
    <w:p w14:paraId="2418CC6F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0"/>
        <w:ind w:hanging="361"/>
      </w:pPr>
      <w:r>
        <w:t xml:space="preserve">Involved in coding and implementing module </w:t>
      </w:r>
      <w:r>
        <w:rPr>
          <w:spacing w:val="-3"/>
        </w:rPr>
        <w:t xml:space="preserve">of </w:t>
      </w:r>
      <w:r>
        <w:t>this</w:t>
      </w:r>
      <w:r>
        <w:rPr>
          <w:spacing w:val="-3"/>
        </w:rPr>
        <w:t xml:space="preserve"> </w:t>
      </w:r>
      <w:r>
        <w:t>application.</w:t>
      </w:r>
    </w:p>
    <w:p w14:paraId="6667874D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0"/>
        <w:ind w:hanging="361"/>
      </w:pPr>
      <w:r>
        <w:t>Developed business logic using python on django web framework.</w:t>
      </w:r>
    </w:p>
    <w:p w14:paraId="2CBE9208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7"/>
        <w:ind w:hanging="361"/>
      </w:pPr>
      <w:r>
        <w:t xml:space="preserve">Understand debugging tools and techniques to identify and </w:t>
      </w:r>
      <w:r>
        <w:rPr>
          <w:spacing w:val="-34"/>
        </w:rPr>
        <w:t xml:space="preserve"> </w:t>
      </w:r>
      <w:r>
        <w:t>resolve issues and defects.</w:t>
      </w:r>
    </w:p>
    <w:p w14:paraId="25F4F674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7"/>
        <w:ind w:hanging="361"/>
      </w:pPr>
      <w:r>
        <w:t>Maintain individual ownership and take personal responsibility for</w:t>
      </w:r>
      <w:r>
        <w:rPr>
          <w:spacing w:val="4"/>
        </w:rPr>
        <w:t xml:space="preserve"> </w:t>
      </w:r>
      <w:r>
        <w:t>work.</w:t>
      </w:r>
    </w:p>
    <w:p w14:paraId="419F86CC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7"/>
        <w:ind w:hanging="361"/>
      </w:pPr>
      <w:r>
        <w:t>Involved in fixing application to ensure timely delivery along with writing unit test</w:t>
      </w:r>
      <w:r>
        <w:rPr>
          <w:spacing w:val="-18"/>
        </w:rPr>
        <w:t xml:space="preserve"> </w:t>
      </w:r>
      <w:r>
        <w:t>cases.</w:t>
      </w:r>
    </w:p>
    <w:p w14:paraId="200324F7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</w:pPr>
      <w:r>
        <w:t>Cod</w:t>
      </w:r>
      <w:r>
        <w:t>e integration using</w:t>
      </w:r>
      <w:r>
        <w:rPr>
          <w:spacing w:val="-4"/>
        </w:rPr>
        <w:t xml:space="preserve"> </w:t>
      </w:r>
      <w:r>
        <w:t>Git.</w:t>
      </w:r>
    </w:p>
    <w:p w14:paraId="33ADDDF0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</w:pPr>
      <w:r>
        <w:t>Use a server side logic.</w:t>
      </w:r>
    </w:p>
    <w:p w14:paraId="30282198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</w:pPr>
      <w:r>
        <w:t>Develop softwere related to asset management.</w:t>
      </w:r>
    </w:p>
    <w:p w14:paraId="0E9DA328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</w:pPr>
      <w:r>
        <w:t>Write a reusable and testable code.</w:t>
      </w:r>
    </w:p>
    <w:p w14:paraId="5088EE54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</w:pPr>
      <w:r>
        <w:t>Experienced with SQL and basic CRUD operation.</w:t>
      </w:r>
    </w:p>
    <w:p w14:paraId="302BDA38" w14:textId="77777777" w:rsidR="00633BA8" w:rsidRDefault="007450CF" w:rsidP="00633BA8">
      <w:pPr>
        <w:pStyle w:val="ListParagraph"/>
        <w:numPr>
          <w:ilvl w:val="1"/>
          <w:numId w:val="15"/>
        </w:numPr>
        <w:tabs>
          <w:tab w:val="left" w:pos="956"/>
        </w:tabs>
        <w:spacing w:before="38"/>
        <w:ind w:hanging="361"/>
        <w:rPr>
          <w:sz w:val="20"/>
        </w:rPr>
      </w:pPr>
      <w:r>
        <w:t>Implementation of security and data protection</w:t>
      </w:r>
      <w:r>
        <w:rPr>
          <w:sz w:val="20"/>
        </w:rPr>
        <w:t>.</w:t>
      </w:r>
    </w:p>
    <w:p w14:paraId="1D5F57AF" w14:textId="77777777" w:rsidR="0037747D" w:rsidRDefault="0037747D">
      <w:pPr>
        <w:pStyle w:val="BodyText"/>
        <w:spacing w:before="8"/>
        <w:ind w:left="0"/>
        <w:rPr>
          <w:sz w:val="22"/>
        </w:rPr>
      </w:pPr>
    </w:p>
    <w:p w14:paraId="6DB39708" w14:textId="77777777" w:rsidR="009539FF" w:rsidRDefault="007450CF">
      <w:pPr>
        <w:pStyle w:val="BodyText"/>
        <w:spacing w:before="8"/>
        <w:ind w:left="0"/>
        <w:rPr>
          <w:sz w:val="22"/>
        </w:rPr>
      </w:pPr>
      <w:r>
        <w:rPr>
          <w:noProof/>
          <w:lang w:val="en-IN" w:eastAsia="en-IN"/>
        </w:rPr>
        <w:lastRenderedPageBreak/>
        <mc:AlternateContent>
          <mc:Choice Requires="wpg">
            <w:drawing>
              <wp:anchor distT="0" distB="0" distL="0" distR="0" simplePos="0" relativeHeight="251671552" behindDoc="1" locked="0" layoutInCell="1" allowOverlap="1" wp14:anchorId="56B64947" wp14:editId="2A261DE8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6628765" cy="213360"/>
                <wp:effectExtent l="0" t="0" r="635" b="15240"/>
                <wp:wrapTopAndBottom/>
                <wp:docPr id="5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8765" cy="213360"/>
                          <a:chOff x="821" y="316"/>
                          <a:chExt cx="10439" cy="336"/>
                        </a:xfrm>
                      </wpg:grpSpPr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821" y="316"/>
                            <a:ext cx="10439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7" name="Rectangle 8"/>
                        <wps:cNvSpPr>
                          <a:spLocks noChangeArrowheads="1"/>
                        </wps:cNvSpPr>
                        <wps:spPr bwMode="auto">
                          <a:xfrm>
                            <a:off x="821" y="637"/>
                            <a:ext cx="10439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8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821" y="316"/>
                            <a:ext cx="10439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8C6F04" w14:textId="77777777" w:rsidR="00AD411D" w:rsidRDefault="007450CF">
                              <w:pPr>
                                <w:spacing w:before="1"/>
                                <w:ind w:left="28"/>
                                <w:rPr>
                                  <w:b/>
                                  <w:sz w:val="20"/>
                                </w:rPr>
                              </w:pPr>
                              <w:r>
                                <w:rPr>
                                  <w:b/>
                                  <w:sz w:val="20"/>
                                </w:rPr>
                                <w:t>PERSONAL DETAILS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6" o:spid="_x0000_s1046" style="width:521.95pt;height:16.8pt;margin-top:0;margin-left:0;mso-position-horizontal:left;mso-position-horizontal-relative:margin;mso-wrap-distance-left:0;mso-wrap-distance-right:0;position:absolute;z-index:-251643904" coordorigin="821,316" coordsize="10439,336">
                <v:rect id="Rectangle 9" o:spid="_x0000_s1047" style="width:10439;height:322;left:821;mso-wrap-style:square;position:absolute;top:316;visibility:visible;v-text-anchor:top" fillcolor="#e4e4e4" stroked="f"/>
                <v:rect id="Rectangle 8" o:spid="_x0000_s1048" style="width:10439;height:15;left:821;mso-wrap-style:square;position:absolute;top:637;visibility:visible;v-text-anchor:top" fillcolor="black" stroked="f"/>
                <v:shape id="Text Box 7" o:spid="_x0000_s1049" type="#_x0000_t202" style="width:10439;height:322;left:821;mso-wrap-style:square;position:absolute;top:316;visibility:visible;v-text-anchor:top" filled="f" stroked="f">
                  <v:textbox inset="0,0,0,0">
                    <w:txbxContent>
                      <w:p w:rsidR="00AD411D" w14:paraId="6C460D94" w14:textId="77777777">
                        <w:pPr>
                          <w:spacing w:before="1"/>
                          <w:ind w:left="28"/>
                          <w:rPr>
                            <w:b/>
                            <w:sz w:val="20"/>
                          </w:rPr>
                        </w:pPr>
                        <w:r>
                          <w:rPr>
                            <w:b/>
                            <w:sz w:val="20"/>
                          </w:rPr>
                          <w:t>PERSONAL DETAILS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1DB61288" w14:textId="77777777" w:rsidR="009539FF" w:rsidRPr="00F340F2" w:rsidRDefault="007450CF">
      <w:pPr>
        <w:pStyle w:val="BodyText"/>
        <w:tabs>
          <w:tab w:val="left" w:pos="2290"/>
        </w:tabs>
        <w:spacing w:before="87"/>
        <w:rPr>
          <w:sz w:val="22"/>
          <w:szCs w:val="22"/>
        </w:rPr>
      </w:pPr>
      <w:r w:rsidRPr="00F340F2">
        <w:rPr>
          <w:sz w:val="22"/>
          <w:szCs w:val="22"/>
        </w:rPr>
        <w:t>Date</w:t>
      </w:r>
      <w:r w:rsidRPr="00F340F2">
        <w:rPr>
          <w:spacing w:val="3"/>
          <w:sz w:val="22"/>
          <w:szCs w:val="22"/>
        </w:rPr>
        <w:t xml:space="preserve"> </w:t>
      </w:r>
      <w:r w:rsidRPr="00F340F2">
        <w:rPr>
          <w:spacing w:val="-3"/>
          <w:sz w:val="22"/>
          <w:szCs w:val="22"/>
        </w:rPr>
        <w:t>of</w:t>
      </w:r>
      <w:r w:rsidRPr="00F340F2">
        <w:rPr>
          <w:spacing w:val="-1"/>
          <w:sz w:val="22"/>
          <w:szCs w:val="22"/>
        </w:rPr>
        <w:t xml:space="preserve"> </w:t>
      </w:r>
      <w:r w:rsidR="00452E6A" w:rsidRPr="00F340F2">
        <w:rPr>
          <w:sz w:val="22"/>
          <w:szCs w:val="22"/>
        </w:rPr>
        <w:t>Birth</w:t>
      </w:r>
      <w:r w:rsidR="00452E6A" w:rsidRPr="00F340F2">
        <w:rPr>
          <w:sz w:val="22"/>
          <w:szCs w:val="22"/>
        </w:rPr>
        <w:tab/>
        <w:t>:- 1</w:t>
      </w:r>
      <w:r w:rsidR="00F61308" w:rsidRPr="00F340F2">
        <w:rPr>
          <w:sz w:val="22"/>
          <w:szCs w:val="22"/>
        </w:rPr>
        <w:t xml:space="preserve">1 </w:t>
      </w:r>
      <w:r w:rsidR="00452E6A" w:rsidRPr="00F340F2">
        <w:rPr>
          <w:sz w:val="22"/>
          <w:szCs w:val="22"/>
        </w:rPr>
        <w:t>June 19</w:t>
      </w:r>
      <w:r w:rsidR="00F61308" w:rsidRPr="00F340F2">
        <w:rPr>
          <w:sz w:val="22"/>
          <w:szCs w:val="22"/>
        </w:rPr>
        <w:t>95</w:t>
      </w:r>
    </w:p>
    <w:p w14:paraId="6CF1B25C" w14:textId="77777777" w:rsidR="009539FF" w:rsidRPr="00F340F2" w:rsidRDefault="007450CF">
      <w:pPr>
        <w:pStyle w:val="BodyText"/>
        <w:tabs>
          <w:tab w:val="left" w:pos="2290"/>
        </w:tabs>
        <w:spacing w:before="35"/>
        <w:rPr>
          <w:sz w:val="22"/>
          <w:szCs w:val="22"/>
        </w:rPr>
      </w:pPr>
      <w:r w:rsidRPr="00F340F2">
        <w:rPr>
          <w:sz w:val="22"/>
          <w:szCs w:val="22"/>
        </w:rPr>
        <w:t>Gender</w:t>
      </w:r>
      <w:r w:rsidRPr="00F340F2">
        <w:rPr>
          <w:sz w:val="22"/>
          <w:szCs w:val="22"/>
        </w:rPr>
        <w:tab/>
        <w:t>:-</w:t>
      </w:r>
      <w:r w:rsidRPr="00F340F2">
        <w:rPr>
          <w:spacing w:val="5"/>
          <w:sz w:val="22"/>
          <w:szCs w:val="22"/>
        </w:rPr>
        <w:t xml:space="preserve"> </w:t>
      </w:r>
      <w:r w:rsidR="00452E6A" w:rsidRPr="00F340F2">
        <w:rPr>
          <w:spacing w:val="5"/>
          <w:sz w:val="22"/>
          <w:szCs w:val="22"/>
        </w:rPr>
        <w:t>M</w:t>
      </w:r>
      <w:r w:rsidRPr="00F340F2">
        <w:rPr>
          <w:sz w:val="22"/>
          <w:szCs w:val="22"/>
        </w:rPr>
        <w:t>ale</w:t>
      </w:r>
    </w:p>
    <w:p w14:paraId="0F547427" w14:textId="77777777" w:rsidR="009539FF" w:rsidRPr="00F340F2" w:rsidRDefault="007450CF">
      <w:pPr>
        <w:pStyle w:val="BodyText"/>
        <w:tabs>
          <w:tab w:val="left" w:pos="2290"/>
        </w:tabs>
        <w:spacing w:before="39"/>
        <w:rPr>
          <w:sz w:val="22"/>
          <w:szCs w:val="22"/>
        </w:rPr>
      </w:pPr>
      <w:r w:rsidRPr="00F340F2">
        <w:rPr>
          <w:sz w:val="22"/>
          <w:szCs w:val="22"/>
        </w:rPr>
        <w:t>Marital</w:t>
      </w:r>
      <w:r w:rsidRPr="00F340F2">
        <w:rPr>
          <w:spacing w:val="4"/>
          <w:sz w:val="22"/>
          <w:szCs w:val="22"/>
        </w:rPr>
        <w:t xml:space="preserve"> </w:t>
      </w:r>
      <w:r w:rsidRPr="00F340F2">
        <w:rPr>
          <w:sz w:val="22"/>
          <w:szCs w:val="22"/>
        </w:rPr>
        <w:t>status</w:t>
      </w:r>
      <w:r w:rsidRPr="00F340F2">
        <w:rPr>
          <w:sz w:val="22"/>
          <w:szCs w:val="22"/>
        </w:rPr>
        <w:tab/>
        <w:t>:-</w:t>
      </w:r>
      <w:r w:rsidRPr="00F340F2">
        <w:rPr>
          <w:spacing w:val="1"/>
          <w:sz w:val="22"/>
          <w:szCs w:val="22"/>
        </w:rPr>
        <w:t xml:space="preserve"> </w:t>
      </w:r>
      <w:r w:rsidR="00F61308" w:rsidRPr="00F340F2">
        <w:rPr>
          <w:sz w:val="22"/>
          <w:szCs w:val="22"/>
        </w:rPr>
        <w:t>Unm</w:t>
      </w:r>
      <w:r w:rsidRPr="00F340F2">
        <w:rPr>
          <w:sz w:val="22"/>
          <w:szCs w:val="22"/>
        </w:rPr>
        <w:t>arried</w:t>
      </w:r>
    </w:p>
    <w:p w14:paraId="35F8B20B" w14:textId="77777777" w:rsidR="00BF650B" w:rsidRPr="00F340F2" w:rsidRDefault="007450CF" w:rsidP="00A83960">
      <w:pPr>
        <w:pStyle w:val="BodyText"/>
        <w:tabs>
          <w:tab w:val="left" w:pos="2290"/>
        </w:tabs>
        <w:spacing w:before="34" w:line="278" w:lineRule="auto"/>
        <w:ind w:right="5712"/>
        <w:rPr>
          <w:sz w:val="22"/>
          <w:szCs w:val="22"/>
        </w:rPr>
      </w:pPr>
      <w:r w:rsidRPr="00F340F2">
        <w:rPr>
          <w:sz w:val="22"/>
          <w:szCs w:val="22"/>
        </w:rPr>
        <w:t>Languages Known</w:t>
      </w:r>
      <w:r w:rsidRPr="00F340F2">
        <w:rPr>
          <w:sz w:val="22"/>
          <w:szCs w:val="22"/>
        </w:rPr>
        <w:tab/>
        <w:t>:- English, Hindi,</w:t>
      </w:r>
      <w:r w:rsidR="00452E6A" w:rsidRPr="00F340F2">
        <w:rPr>
          <w:sz w:val="22"/>
          <w:szCs w:val="22"/>
        </w:rPr>
        <w:t xml:space="preserve"> Marathi CurrentAddress</w:t>
      </w:r>
      <w:r w:rsidR="00452E6A" w:rsidRPr="00F340F2">
        <w:rPr>
          <w:sz w:val="22"/>
          <w:szCs w:val="22"/>
        </w:rPr>
        <w:tab/>
        <w:t>:-</w:t>
      </w:r>
      <w:r w:rsidR="0048584A" w:rsidRPr="00F340F2">
        <w:rPr>
          <w:sz w:val="22"/>
          <w:szCs w:val="22"/>
        </w:rPr>
        <w:t xml:space="preserve"> </w:t>
      </w:r>
      <w:r w:rsidR="00452E6A" w:rsidRPr="00F340F2">
        <w:rPr>
          <w:sz w:val="22"/>
          <w:szCs w:val="22"/>
        </w:rPr>
        <w:t xml:space="preserve"> </w:t>
      </w:r>
      <w:r w:rsidRPr="00F340F2">
        <w:rPr>
          <w:sz w:val="22"/>
          <w:szCs w:val="22"/>
        </w:rPr>
        <w:t>H</w:t>
      </w:r>
      <w:r w:rsidR="0048584A" w:rsidRPr="00F340F2">
        <w:rPr>
          <w:sz w:val="22"/>
          <w:szCs w:val="22"/>
        </w:rPr>
        <w:t xml:space="preserve">ingne </w:t>
      </w:r>
      <w:r w:rsidRPr="00F340F2">
        <w:rPr>
          <w:sz w:val="22"/>
          <w:szCs w:val="22"/>
        </w:rPr>
        <w:t>H</w:t>
      </w:r>
      <w:r w:rsidR="0048584A" w:rsidRPr="00F340F2">
        <w:rPr>
          <w:sz w:val="22"/>
          <w:szCs w:val="22"/>
        </w:rPr>
        <w:t xml:space="preserve">ome </w:t>
      </w:r>
      <w:r w:rsidRPr="00F340F2">
        <w:rPr>
          <w:sz w:val="22"/>
          <w:szCs w:val="22"/>
        </w:rPr>
        <w:t>C</w:t>
      </w:r>
      <w:r w:rsidR="0048584A" w:rsidRPr="00F340F2">
        <w:rPr>
          <w:sz w:val="22"/>
          <w:szCs w:val="22"/>
        </w:rPr>
        <w:t>olony</w:t>
      </w:r>
      <w:r w:rsidRPr="00F340F2">
        <w:rPr>
          <w:sz w:val="22"/>
          <w:szCs w:val="22"/>
        </w:rPr>
        <w:t xml:space="preserve"> </w:t>
      </w:r>
    </w:p>
    <w:p w14:paraId="20D31A7A" w14:textId="77777777" w:rsidR="00F340F2" w:rsidRDefault="007450CF" w:rsidP="00A83960">
      <w:pPr>
        <w:pStyle w:val="BodyText"/>
        <w:tabs>
          <w:tab w:val="left" w:pos="2290"/>
        </w:tabs>
        <w:spacing w:before="34" w:line="278" w:lineRule="auto"/>
        <w:ind w:right="5712"/>
        <w:rPr>
          <w:sz w:val="22"/>
          <w:szCs w:val="22"/>
        </w:rPr>
      </w:pPr>
      <w:r w:rsidRPr="00F340F2">
        <w:rPr>
          <w:sz w:val="22"/>
          <w:szCs w:val="22"/>
        </w:rPr>
        <w:t xml:space="preserve">                                                </w:t>
      </w:r>
      <w:r w:rsidR="00A83960" w:rsidRPr="00F340F2">
        <w:rPr>
          <w:sz w:val="22"/>
          <w:szCs w:val="22"/>
        </w:rPr>
        <w:t>State Bank Nagar,warj</w:t>
      </w:r>
      <w:r>
        <w:rPr>
          <w:sz w:val="22"/>
          <w:szCs w:val="22"/>
        </w:rPr>
        <w:t>e</w:t>
      </w:r>
    </w:p>
    <w:p w14:paraId="5DAB82ED" w14:textId="77777777" w:rsidR="00F340F2" w:rsidRDefault="007450CF" w:rsidP="00A83960">
      <w:pPr>
        <w:pStyle w:val="BodyText"/>
        <w:tabs>
          <w:tab w:val="left" w:pos="2290"/>
        </w:tabs>
        <w:spacing w:before="34" w:line="278" w:lineRule="auto"/>
        <w:ind w:right="5712"/>
        <w:rPr>
          <w:sz w:val="22"/>
          <w:szCs w:val="22"/>
        </w:rPr>
      </w:pPr>
      <w:r>
        <w:rPr>
          <w:noProof/>
          <w:lang w:val="en-IN" w:eastAsia="en-IN"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13562374" wp14:editId="6A9AC845">
                <wp:simplePos x="0" y="0"/>
                <wp:positionH relativeFrom="page">
                  <wp:posOffset>490855</wp:posOffset>
                </wp:positionH>
                <wp:positionV relativeFrom="paragraph">
                  <wp:posOffset>309245</wp:posOffset>
                </wp:positionV>
                <wp:extent cx="6628765" cy="213360"/>
                <wp:effectExtent l="0" t="0" r="0" b="0"/>
                <wp:wrapTopAndBottom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8765" cy="213360"/>
                          <a:chOff x="821" y="201"/>
                          <a:chExt cx="10439" cy="336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821" y="200"/>
                            <a:ext cx="10439" cy="322"/>
                          </a:xfrm>
                          <a:prstGeom prst="rect">
                            <a:avLst/>
                          </a:prstGeom>
                          <a:solidFill>
                            <a:srgbClr val="E4E4E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3" name="Rectangle 4"/>
                        <wps:cNvSpPr>
                          <a:spLocks noChangeArrowheads="1"/>
                        </wps:cNvSpPr>
                        <wps:spPr bwMode="auto">
                          <a:xfrm>
                            <a:off x="821" y="522"/>
                            <a:ext cx="10439" cy="15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>
                        <wps:cNvPr id="4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821" y="200"/>
                            <a:ext cx="10439" cy="3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663750C" w14:textId="77777777" w:rsidR="00AD411D" w:rsidRPr="007653C9" w:rsidRDefault="007450CF">
                              <w:pPr>
                                <w:spacing w:before="1"/>
                                <w:ind w:left="28"/>
                                <w:rPr>
                                  <w:b/>
                                </w:rPr>
                              </w:pPr>
                              <w:r w:rsidRPr="007653C9">
                                <w:rPr>
                                  <w:b/>
                                </w:rPr>
                                <w:t>Declaratio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50" style="width:521.95pt;height:16.8pt;margin-top:24.35pt;margin-left:38.65pt;mso-position-horizontal-relative:page;mso-wrap-distance-left:0;mso-wrap-distance-right:0;position:absolute;z-index:-251641856" coordorigin="821,201" coordsize="10439,336">
                <v:rect id="Rectangle 5" o:spid="_x0000_s1051" style="width:10439;height:322;left:821;mso-wrap-style:square;position:absolute;top:200;visibility:visible;v-text-anchor:top" fillcolor="#e4e4e4" stroked="f"/>
                <v:rect id="Rectangle 4" o:spid="_x0000_s1052" style="width:10439;height:15;left:821;mso-wrap-style:square;position:absolute;top:522;visibility:visible;v-text-anchor:top" fillcolor="black" stroked="f"/>
                <v:shape id="Text Box 3" o:spid="_x0000_s1053" type="#_x0000_t202" style="width:10439;height:322;left:821;mso-wrap-style:square;position:absolute;top:200;visibility:visible;v-text-anchor:top" filled="f" stroked="f">
                  <v:textbox inset="0,0,0,0">
                    <w:txbxContent>
                      <w:p w:rsidR="00AD411D" w:rsidRPr="007653C9" w14:paraId="1C439539" w14:textId="77777777">
                        <w:pPr>
                          <w:spacing w:before="1"/>
                          <w:ind w:left="28"/>
                          <w:rPr>
                            <w:b/>
                          </w:rPr>
                        </w:pPr>
                        <w:r w:rsidRPr="007653C9">
                          <w:rPr>
                            <w:b/>
                          </w:rPr>
                          <w:t>Declaration: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F340F2">
        <w:rPr>
          <w:sz w:val="22"/>
          <w:szCs w:val="22"/>
        </w:rPr>
        <w:t xml:space="preserve">                                                Pune-411052</w:t>
      </w:r>
    </w:p>
    <w:p w14:paraId="17CA9850" w14:textId="77777777" w:rsidR="009539FF" w:rsidRPr="005D5962" w:rsidRDefault="007450CF" w:rsidP="005D5962">
      <w:pPr>
        <w:pStyle w:val="BodyText"/>
        <w:tabs>
          <w:tab w:val="left" w:pos="2290"/>
        </w:tabs>
        <w:spacing w:before="34" w:line="278" w:lineRule="auto"/>
        <w:ind w:right="5712"/>
        <w:rPr>
          <w:sz w:val="22"/>
          <w:szCs w:val="22"/>
        </w:rPr>
      </w:pPr>
      <w:r>
        <w:rPr>
          <w:sz w:val="22"/>
          <w:szCs w:val="22"/>
        </w:rPr>
        <w:t xml:space="preserve">                                                    </w:t>
      </w:r>
      <w:r w:rsidR="00A83960" w:rsidRPr="00F340F2">
        <w:rPr>
          <w:sz w:val="22"/>
          <w:szCs w:val="22"/>
        </w:rPr>
        <w:t xml:space="preserve">        </w:t>
      </w:r>
    </w:p>
    <w:p w14:paraId="52420336" w14:textId="77777777" w:rsidR="009539FF" w:rsidRPr="00F340F2" w:rsidRDefault="007450CF" w:rsidP="0037747D">
      <w:pPr>
        <w:pStyle w:val="BodyText"/>
        <w:spacing w:before="87"/>
        <w:rPr>
          <w:sz w:val="22"/>
          <w:szCs w:val="22"/>
        </w:rPr>
      </w:pPr>
      <w:bookmarkStart w:id="2" w:name="I_hereby_declare_that_all_the_above_info"/>
      <w:bookmarkEnd w:id="2"/>
      <w:r w:rsidRPr="00F340F2">
        <w:rPr>
          <w:sz w:val="22"/>
          <w:szCs w:val="22"/>
        </w:rPr>
        <w:t>I hereby declare that all the above information furnished by me are true to the best of my knowledge.</w:t>
      </w:r>
    </w:p>
    <w:p w14:paraId="498219C4" w14:textId="77777777" w:rsidR="009539FF" w:rsidRPr="00F340F2" w:rsidRDefault="009539FF">
      <w:pPr>
        <w:pStyle w:val="BodyText"/>
        <w:spacing w:before="4"/>
        <w:ind w:left="0"/>
        <w:rPr>
          <w:sz w:val="22"/>
          <w:szCs w:val="22"/>
        </w:rPr>
      </w:pPr>
    </w:p>
    <w:p w14:paraId="1F23444E" w14:textId="77777777" w:rsidR="00601F2B" w:rsidRPr="00F340F2" w:rsidRDefault="007450CF" w:rsidP="0037747D">
      <w:pPr>
        <w:pStyle w:val="Heading1"/>
        <w:spacing w:before="61" w:line="278" w:lineRule="auto"/>
        <w:ind w:right="8409"/>
        <w:rPr>
          <w:sz w:val="22"/>
          <w:szCs w:val="22"/>
        </w:rPr>
      </w:pPr>
      <w:bookmarkStart w:id="3" w:name="Place:___Pune"/>
      <w:bookmarkEnd w:id="3"/>
      <w:r w:rsidRPr="00F340F2">
        <w:rPr>
          <w:sz w:val="22"/>
          <w:szCs w:val="22"/>
        </w:rPr>
        <w:t>Place: Pune</w:t>
      </w:r>
      <w:bookmarkStart w:id="4" w:name="Date:"/>
      <w:bookmarkEnd w:id="4"/>
      <w:r w:rsidRPr="00F340F2">
        <w:rPr>
          <w:sz w:val="22"/>
          <w:szCs w:val="22"/>
        </w:rPr>
        <w:t xml:space="preserve">  </w:t>
      </w:r>
    </w:p>
    <w:p w14:paraId="27001E7B" w14:textId="77777777" w:rsidR="009539FF" w:rsidRPr="00F340F2" w:rsidRDefault="007450CF" w:rsidP="0037747D">
      <w:pPr>
        <w:pStyle w:val="Heading1"/>
        <w:spacing w:before="61" w:line="278" w:lineRule="auto"/>
        <w:ind w:right="8409"/>
        <w:rPr>
          <w:sz w:val="22"/>
          <w:szCs w:val="22"/>
        </w:rPr>
      </w:pPr>
      <w:r w:rsidRPr="00F340F2">
        <w:rPr>
          <w:sz w:val="22"/>
          <w:szCs w:val="22"/>
        </w:rPr>
        <w:t>Date</w:t>
      </w:r>
      <w:r w:rsidRPr="00F340F2">
        <w:rPr>
          <w:b w:val="0"/>
          <w:bCs w:val="0"/>
          <w:sz w:val="22"/>
          <w:szCs w:val="22"/>
        </w:rPr>
        <w:t xml:space="preserve">:             </w:t>
      </w:r>
      <w:r w:rsidRPr="00F340F2">
        <w:rPr>
          <w:b w:val="0"/>
          <w:bCs w:val="0"/>
          <w:sz w:val="22"/>
          <w:szCs w:val="22"/>
        </w:rPr>
        <w:t xml:space="preserve">                                                                                                                                                                                                         </w:t>
      </w:r>
      <w:bookmarkStart w:id="5" w:name="Mrs._Laxmi_B._Thakare"/>
      <w:bookmarkEnd w:id="5"/>
    </w:p>
    <w:p w14:paraId="4A9E2CB9" w14:textId="77777777" w:rsidR="00601F2B" w:rsidRPr="00F340F2" w:rsidRDefault="007450CF" w:rsidP="00601F2B">
      <w:pPr>
        <w:tabs>
          <w:tab w:val="left" w:pos="6612"/>
        </w:tabs>
        <w:rPr>
          <w:b/>
          <w:bCs/>
        </w:rPr>
      </w:pPr>
      <w:r w:rsidRPr="00F340F2">
        <w:tab/>
      </w:r>
      <w:r w:rsidR="0037747D">
        <w:t xml:space="preserve">             </w:t>
      </w:r>
      <w:r w:rsidRPr="00F340F2">
        <w:t xml:space="preserve"> </w:t>
      </w:r>
      <w:r w:rsidR="005D5962">
        <w:t xml:space="preserve">   </w:t>
      </w:r>
      <w:r w:rsidRPr="00F340F2">
        <w:t xml:space="preserve"> (</w:t>
      </w:r>
      <w:r w:rsidRPr="00F340F2">
        <w:rPr>
          <w:b/>
          <w:bCs/>
        </w:rPr>
        <w:t>Biradar ganesh Shivaji)</w:t>
      </w:r>
      <w:r>
        <w:pict w14:anchorId="4F01E29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54" type="#_x0000_t75" style="position:absolute;margin-left:0;margin-top:0;width:1pt;height:1pt;z-index:251659264;mso-position-horizontal-relative:text;mso-position-vertical-relative:text">
            <v:imagedata r:id="rId7"/>
          </v:shape>
        </w:pict>
      </w:r>
    </w:p>
    <w:sectPr w:rsidR="00601F2B" w:rsidRPr="00F340F2">
      <w:pgSz w:w="11910" w:h="16840"/>
      <w:pgMar w:top="1040" w:right="540" w:bottom="280" w:left="720" w:header="720" w:footer="720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cs="Times New Roman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cs="Times New Roman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cs="Times New Roman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13DD3FD8"/>
    <w:multiLevelType w:val="hybridMultilevel"/>
    <w:tmpl w:val="0D248B3C"/>
    <w:lvl w:ilvl="0" w:tplc="90A6C7C0">
      <w:numFmt w:val="bullet"/>
      <w:lvlText w:val=""/>
      <w:lvlJc w:val="left"/>
      <w:pPr>
        <w:ind w:left="850" w:hanging="360"/>
      </w:pPr>
      <w:rPr>
        <w:rFonts w:ascii="Wingdings" w:eastAsia="Wingdings" w:hAnsi="Wingdings" w:cs="Wingdings" w:hint="default"/>
        <w:w w:val="100"/>
        <w:sz w:val="20"/>
        <w:szCs w:val="20"/>
        <w:lang w:val="en-US" w:eastAsia="en-US" w:bidi="ar-SA"/>
      </w:rPr>
    </w:lvl>
    <w:lvl w:ilvl="1" w:tplc="CA9A2882">
      <w:numFmt w:val="bullet"/>
      <w:lvlText w:val=""/>
      <w:lvlJc w:val="left"/>
      <w:pPr>
        <w:ind w:left="955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2" w:tplc="6980EF12">
      <w:numFmt w:val="bullet"/>
      <w:lvlText w:val="•"/>
      <w:lvlJc w:val="left"/>
      <w:pPr>
        <w:ind w:left="2036" w:hanging="360"/>
      </w:pPr>
      <w:rPr>
        <w:rFonts w:hint="default"/>
        <w:lang w:val="en-US" w:eastAsia="en-US" w:bidi="ar-SA"/>
      </w:rPr>
    </w:lvl>
    <w:lvl w:ilvl="3" w:tplc="35DA6FE4">
      <w:numFmt w:val="bullet"/>
      <w:lvlText w:val="•"/>
      <w:lvlJc w:val="left"/>
      <w:pPr>
        <w:ind w:left="3113" w:hanging="360"/>
      </w:pPr>
      <w:rPr>
        <w:rFonts w:hint="default"/>
        <w:lang w:val="en-US" w:eastAsia="en-US" w:bidi="ar-SA"/>
      </w:rPr>
    </w:lvl>
    <w:lvl w:ilvl="4" w:tplc="E3B63C4A">
      <w:numFmt w:val="bullet"/>
      <w:lvlText w:val="•"/>
      <w:lvlJc w:val="left"/>
      <w:pPr>
        <w:ind w:left="4189" w:hanging="360"/>
      </w:pPr>
      <w:rPr>
        <w:rFonts w:hint="default"/>
        <w:lang w:val="en-US" w:eastAsia="en-US" w:bidi="ar-SA"/>
      </w:rPr>
    </w:lvl>
    <w:lvl w:ilvl="5" w:tplc="3830E04A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6" w:tplc="201E7D50">
      <w:numFmt w:val="bullet"/>
      <w:lvlText w:val="•"/>
      <w:lvlJc w:val="left"/>
      <w:pPr>
        <w:ind w:left="6342" w:hanging="360"/>
      </w:pPr>
      <w:rPr>
        <w:rFonts w:hint="default"/>
        <w:lang w:val="en-US" w:eastAsia="en-US" w:bidi="ar-SA"/>
      </w:rPr>
    </w:lvl>
    <w:lvl w:ilvl="7" w:tplc="D2E0976E">
      <w:numFmt w:val="bullet"/>
      <w:lvlText w:val="•"/>
      <w:lvlJc w:val="left"/>
      <w:pPr>
        <w:ind w:left="7419" w:hanging="360"/>
      </w:pPr>
      <w:rPr>
        <w:rFonts w:hint="default"/>
        <w:lang w:val="en-US" w:eastAsia="en-US" w:bidi="ar-SA"/>
      </w:rPr>
    </w:lvl>
    <w:lvl w:ilvl="8" w:tplc="0638D972">
      <w:numFmt w:val="bullet"/>
      <w:lvlText w:val="•"/>
      <w:lvlJc w:val="left"/>
      <w:pPr>
        <w:ind w:left="8495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19FF7EA4"/>
    <w:multiLevelType w:val="hybridMultilevel"/>
    <w:tmpl w:val="707E1F84"/>
    <w:lvl w:ilvl="0" w:tplc="44ACD4C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8E4C34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4C4396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5FE2E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13E01A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E5061E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C30B2D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69697D8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A2C561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A7071E3"/>
    <w:multiLevelType w:val="hybridMultilevel"/>
    <w:tmpl w:val="C53C0A70"/>
    <w:lvl w:ilvl="0" w:tplc="FE14CC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EA298C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3226F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E4456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9061A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48B6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C8F8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ACACA7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D4297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D450CE"/>
    <w:multiLevelType w:val="hybridMultilevel"/>
    <w:tmpl w:val="855A3462"/>
    <w:lvl w:ilvl="0" w:tplc="469C667C">
      <w:start w:val="1"/>
      <w:numFmt w:val="bullet"/>
      <w:lvlText w:val=""/>
      <w:lvlJc w:val="left"/>
      <w:pPr>
        <w:ind w:left="850" w:hanging="360"/>
      </w:pPr>
      <w:rPr>
        <w:rFonts w:ascii="Wingdings" w:hAnsi="Wingdings" w:hint="default"/>
      </w:rPr>
    </w:lvl>
    <w:lvl w:ilvl="1" w:tplc="2E4EBCF2" w:tentative="1">
      <w:start w:val="1"/>
      <w:numFmt w:val="bullet"/>
      <w:lvlText w:val="o"/>
      <w:lvlJc w:val="left"/>
      <w:pPr>
        <w:ind w:left="1570" w:hanging="360"/>
      </w:pPr>
      <w:rPr>
        <w:rFonts w:ascii="Courier New" w:hAnsi="Courier New" w:cs="Courier New" w:hint="default"/>
      </w:rPr>
    </w:lvl>
    <w:lvl w:ilvl="2" w:tplc="0BA4FCD8" w:tentative="1">
      <w:start w:val="1"/>
      <w:numFmt w:val="bullet"/>
      <w:lvlText w:val=""/>
      <w:lvlJc w:val="left"/>
      <w:pPr>
        <w:ind w:left="2290" w:hanging="360"/>
      </w:pPr>
      <w:rPr>
        <w:rFonts w:ascii="Wingdings" w:hAnsi="Wingdings" w:hint="default"/>
      </w:rPr>
    </w:lvl>
    <w:lvl w:ilvl="3" w:tplc="93300CF6" w:tentative="1">
      <w:start w:val="1"/>
      <w:numFmt w:val="bullet"/>
      <w:lvlText w:val=""/>
      <w:lvlJc w:val="left"/>
      <w:pPr>
        <w:ind w:left="3010" w:hanging="360"/>
      </w:pPr>
      <w:rPr>
        <w:rFonts w:ascii="Symbol" w:hAnsi="Symbol" w:hint="default"/>
      </w:rPr>
    </w:lvl>
    <w:lvl w:ilvl="4" w:tplc="BCAA55E6" w:tentative="1">
      <w:start w:val="1"/>
      <w:numFmt w:val="bullet"/>
      <w:lvlText w:val="o"/>
      <w:lvlJc w:val="left"/>
      <w:pPr>
        <w:ind w:left="3730" w:hanging="360"/>
      </w:pPr>
      <w:rPr>
        <w:rFonts w:ascii="Courier New" w:hAnsi="Courier New" w:cs="Courier New" w:hint="default"/>
      </w:rPr>
    </w:lvl>
    <w:lvl w:ilvl="5" w:tplc="C0B8E070" w:tentative="1">
      <w:start w:val="1"/>
      <w:numFmt w:val="bullet"/>
      <w:lvlText w:val=""/>
      <w:lvlJc w:val="left"/>
      <w:pPr>
        <w:ind w:left="4450" w:hanging="360"/>
      </w:pPr>
      <w:rPr>
        <w:rFonts w:ascii="Wingdings" w:hAnsi="Wingdings" w:hint="default"/>
      </w:rPr>
    </w:lvl>
    <w:lvl w:ilvl="6" w:tplc="EC10CC00" w:tentative="1">
      <w:start w:val="1"/>
      <w:numFmt w:val="bullet"/>
      <w:lvlText w:val=""/>
      <w:lvlJc w:val="left"/>
      <w:pPr>
        <w:ind w:left="5170" w:hanging="360"/>
      </w:pPr>
      <w:rPr>
        <w:rFonts w:ascii="Symbol" w:hAnsi="Symbol" w:hint="default"/>
      </w:rPr>
    </w:lvl>
    <w:lvl w:ilvl="7" w:tplc="9B42D4B4" w:tentative="1">
      <w:start w:val="1"/>
      <w:numFmt w:val="bullet"/>
      <w:lvlText w:val="o"/>
      <w:lvlJc w:val="left"/>
      <w:pPr>
        <w:ind w:left="5890" w:hanging="360"/>
      </w:pPr>
      <w:rPr>
        <w:rFonts w:ascii="Courier New" w:hAnsi="Courier New" w:cs="Courier New" w:hint="default"/>
      </w:rPr>
    </w:lvl>
    <w:lvl w:ilvl="8" w:tplc="A462BDBA" w:tentative="1">
      <w:start w:val="1"/>
      <w:numFmt w:val="bullet"/>
      <w:lvlText w:val=""/>
      <w:lvlJc w:val="left"/>
      <w:pPr>
        <w:ind w:left="6610" w:hanging="360"/>
      </w:pPr>
      <w:rPr>
        <w:rFonts w:ascii="Wingdings" w:hAnsi="Wingdings" w:hint="default"/>
      </w:rPr>
    </w:lvl>
  </w:abstractNum>
  <w:abstractNum w:abstractNumId="5" w15:restartNumberingAfterBreak="0">
    <w:nsid w:val="31140B6A"/>
    <w:multiLevelType w:val="hybridMultilevel"/>
    <w:tmpl w:val="226E3CD6"/>
    <w:lvl w:ilvl="0" w:tplc="FE906756">
      <w:start w:val="1"/>
      <w:numFmt w:val="decimal"/>
      <w:lvlText w:val="%1."/>
      <w:lvlJc w:val="left"/>
      <w:pPr>
        <w:ind w:left="850" w:hanging="360"/>
      </w:pPr>
    </w:lvl>
    <w:lvl w:ilvl="1" w:tplc="A45254AE" w:tentative="1">
      <w:start w:val="1"/>
      <w:numFmt w:val="lowerLetter"/>
      <w:lvlText w:val="%2."/>
      <w:lvlJc w:val="left"/>
      <w:pPr>
        <w:ind w:left="1570" w:hanging="360"/>
      </w:pPr>
    </w:lvl>
    <w:lvl w:ilvl="2" w:tplc="2608888C" w:tentative="1">
      <w:start w:val="1"/>
      <w:numFmt w:val="lowerRoman"/>
      <w:lvlText w:val="%3."/>
      <w:lvlJc w:val="right"/>
      <w:pPr>
        <w:ind w:left="2290" w:hanging="180"/>
      </w:pPr>
    </w:lvl>
    <w:lvl w:ilvl="3" w:tplc="C8F61722" w:tentative="1">
      <w:start w:val="1"/>
      <w:numFmt w:val="decimal"/>
      <w:lvlText w:val="%4."/>
      <w:lvlJc w:val="left"/>
      <w:pPr>
        <w:ind w:left="3010" w:hanging="360"/>
      </w:pPr>
    </w:lvl>
    <w:lvl w:ilvl="4" w:tplc="F8E4E052" w:tentative="1">
      <w:start w:val="1"/>
      <w:numFmt w:val="lowerLetter"/>
      <w:lvlText w:val="%5."/>
      <w:lvlJc w:val="left"/>
      <w:pPr>
        <w:ind w:left="3730" w:hanging="360"/>
      </w:pPr>
    </w:lvl>
    <w:lvl w:ilvl="5" w:tplc="358ED100" w:tentative="1">
      <w:start w:val="1"/>
      <w:numFmt w:val="lowerRoman"/>
      <w:lvlText w:val="%6."/>
      <w:lvlJc w:val="right"/>
      <w:pPr>
        <w:ind w:left="4450" w:hanging="180"/>
      </w:pPr>
    </w:lvl>
    <w:lvl w:ilvl="6" w:tplc="7C484F48" w:tentative="1">
      <w:start w:val="1"/>
      <w:numFmt w:val="decimal"/>
      <w:lvlText w:val="%7."/>
      <w:lvlJc w:val="left"/>
      <w:pPr>
        <w:ind w:left="5170" w:hanging="360"/>
      </w:pPr>
    </w:lvl>
    <w:lvl w:ilvl="7" w:tplc="D91EE5D8" w:tentative="1">
      <w:start w:val="1"/>
      <w:numFmt w:val="lowerLetter"/>
      <w:lvlText w:val="%8."/>
      <w:lvlJc w:val="left"/>
      <w:pPr>
        <w:ind w:left="5890" w:hanging="360"/>
      </w:pPr>
    </w:lvl>
    <w:lvl w:ilvl="8" w:tplc="4BB2851A" w:tentative="1">
      <w:start w:val="1"/>
      <w:numFmt w:val="lowerRoman"/>
      <w:lvlText w:val="%9."/>
      <w:lvlJc w:val="right"/>
      <w:pPr>
        <w:ind w:left="6610" w:hanging="180"/>
      </w:pPr>
    </w:lvl>
  </w:abstractNum>
  <w:abstractNum w:abstractNumId="6" w15:restartNumberingAfterBreak="0">
    <w:nsid w:val="34D57C76"/>
    <w:multiLevelType w:val="hybridMultilevel"/>
    <w:tmpl w:val="28CA4EDC"/>
    <w:lvl w:ilvl="0" w:tplc="89DC501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C6E86E2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DFC38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5E93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DE86C6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6698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A60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EF0B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54A19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4D7E48"/>
    <w:multiLevelType w:val="hybridMultilevel"/>
    <w:tmpl w:val="C2A2736A"/>
    <w:lvl w:ilvl="0" w:tplc="2C926A7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97AC15A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88923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6109DE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C7842F8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6D292BE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E9723F4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E7CDBB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8A636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9D5646E"/>
    <w:multiLevelType w:val="hybridMultilevel"/>
    <w:tmpl w:val="37CE48CE"/>
    <w:lvl w:ilvl="0" w:tplc="2940C9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9A73A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EEA86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36DA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ACE414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B62D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885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46E46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E283A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AD1ABD"/>
    <w:multiLevelType w:val="hybridMultilevel"/>
    <w:tmpl w:val="07B86F22"/>
    <w:lvl w:ilvl="0" w:tplc="04EE8AFA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A2474A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442BD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606388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DB0235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9604861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F7E926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5E2044E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D82D08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F14484"/>
    <w:multiLevelType w:val="hybridMultilevel"/>
    <w:tmpl w:val="88B2A1DE"/>
    <w:lvl w:ilvl="0" w:tplc="5B5060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702C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12FA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504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B7EFC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176332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E026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A831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BA777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CF2432F"/>
    <w:multiLevelType w:val="hybridMultilevel"/>
    <w:tmpl w:val="3146C5BE"/>
    <w:lvl w:ilvl="0" w:tplc="828471DA">
      <w:numFmt w:val="bullet"/>
      <w:lvlText w:val=""/>
      <w:lvlJc w:val="left"/>
      <w:pPr>
        <w:ind w:left="850" w:hanging="298"/>
      </w:pPr>
      <w:rPr>
        <w:rFonts w:ascii="Wingdings" w:eastAsia="Wingdings" w:hAnsi="Wingdings" w:cs="Wingdings" w:hint="default"/>
        <w:w w:val="100"/>
        <w:sz w:val="11"/>
        <w:szCs w:val="11"/>
        <w:lang w:val="en-US" w:eastAsia="en-US" w:bidi="ar-SA"/>
      </w:rPr>
    </w:lvl>
    <w:lvl w:ilvl="1" w:tplc="5B5EBAD2">
      <w:numFmt w:val="bullet"/>
      <w:lvlText w:val="•"/>
      <w:lvlJc w:val="left"/>
      <w:pPr>
        <w:ind w:left="1838" w:hanging="298"/>
      </w:pPr>
      <w:rPr>
        <w:rFonts w:hint="default"/>
        <w:lang w:val="en-US" w:eastAsia="en-US" w:bidi="ar-SA"/>
      </w:rPr>
    </w:lvl>
    <w:lvl w:ilvl="2" w:tplc="B0F4EEBC">
      <w:numFmt w:val="bullet"/>
      <w:lvlText w:val="•"/>
      <w:lvlJc w:val="left"/>
      <w:pPr>
        <w:ind w:left="2817" w:hanging="298"/>
      </w:pPr>
      <w:rPr>
        <w:rFonts w:hint="default"/>
        <w:lang w:val="en-US" w:eastAsia="en-US" w:bidi="ar-SA"/>
      </w:rPr>
    </w:lvl>
    <w:lvl w:ilvl="3" w:tplc="5232D798">
      <w:numFmt w:val="bullet"/>
      <w:lvlText w:val="•"/>
      <w:lvlJc w:val="left"/>
      <w:pPr>
        <w:ind w:left="3796" w:hanging="298"/>
      </w:pPr>
      <w:rPr>
        <w:rFonts w:hint="default"/>
        <w:lang w:val="en-US" w:eastAsia="en-US" w:bidi="ar-SA"/>
      </w:rPr>
    </w:lvl>
    <w:lvl w:ilvl="4" w:tplc="8878EAF8">
      <w:numFmt w:val="bullet"/>
      <w:lvlText w:val="•"/>
      <w:lvlJc w:val="left"/>
      <w:pPr>
        <w:ind w:left="4775" w:hanging="298"/>
      </w:pPr>
      <w:rPr>
        <w:rFonts w:hint="default"/>
        <w:lang w:val="en-US" w:eastAsia="en-US" w:bidi="ar-SA"/>
      </w:rPr>
    </w:lvl>
    <w:lvl w:ilvl="5" w:tplc="E83CF434">
      <w:numFmt w:val="bullet"/>
      <w:lvlText w:val="•"/>
      <w:lvlJc w:val="left"/>
      <w:pPr>
        <w:ind w:left="5754" w:hanging="298"/>
      </w:pPr>
      <w:rPr>
        <w:rFonts w:hint="default"/>
        <w:lang w:val="en-US" w:eastAsia="en-US" w:bidi="ar-SA"/>
      </w:rPr>
    </w:lvl>
    <w:lvl w:ilvl="6" w:tplc="FBB6FC90">
      <w:numFmt w:val="bullet"/>
      <w:lvlText w:val="•"/>
      <w:lvlJc w:val="left"/>
      <w:pPr>
        <w:ind w:left="6733" w:hanging="298"/>
      </w:pPr>
      <w:rPr>
        <w:rFonts w:hint="default"/>
        <w:lang w:val="en-US" w:eastAsia="en-US" w:bidi="ar-SA"/>
      </w:rPr>
    </w:lvl>
    <w:lvl w:ilvl="7" w:tplc="DB86511C">
      <w:numFmt w:val="bullet"/>
      <w:lvlText w:val="•"/>
      <w:lvlJc w:val="left"/>
      <w:pPr>
        <w:ind w:left="7712" w:hanging="298"/>
      </w:pPr>
      <w:rPr>
        <w:rFonts w:hint="default"/>
        <w:lang w:val="en-US" w:eastAsia="en-US" w:bidi="ar-SA"/>
      </w:rPr>
    </w:lvl>
    <w:lvl w:ilvl="8" w:tplc="1BE689D8">
      <w:numFmt w:val="bullet"/>
      <w:lvlText w:val="•"/>
      <w:lvlJc w:val="left"/>
      <w:pPr>
        <w:ind w:left="8691" w:hanging="298"/>
      </w:pPr>
      <w:rPr>
        <w:rFonts w:hint="default"/>
        <w:lang w:val="en-US" w:eastAsia="en-US" w:bidi="ar-SA"/>
      </w:rPr>
    </w:lvl>
  </w:abstractNum>
  <w:abstractNum w:abstractNumId="12" w15:restartNumberingAfterBreak="0">
    <w:nsid w:val="7A490DE3"/>
    <w:multiLevelType w:val="hybridMultilevel"/>
    <w:tmpl w:val="7B029F7A"/>
    <w:lvl w:ilvl="0" w:tplc="10BA1D6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8348CD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E69CE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B7201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8AE5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366379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4246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FAF9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5A1B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8"/>
  </w:num>
  <w:num w:numId="4">
    <w:abstractNumId w:val="0"/>
  </w:num>
  <w:num w:numId="5">
    <w:abstractNumId w:val="6"/>
  </w:num>
  <w:num w:numId="6">
    <w:abstractNumId w:val="2"/>
  </w:num>
  <w:num w:numId="7">
    <w:abstractNumId w:val="3"/>
  </w:num>
  <w:num w:numId="8">
    <w:abstractNumId w:val="7"/>
  </w:num>
  <w:num w:numId="9">
    <w:abstractNumId w:val="10"/>
  </w:num>
  <w:num w:numId="10">
    <w:abstractNumId w:val="5"/>
  </w:num>
  <w:num w:numId="11">
    <w:abstractNumId w:val="4"/>
  </w:num>
  <w:num w:numId="12">
    <w:abstractNumId w:val="9"/>
  </w:num>
  <w:num w:numId="13">
    <w:abstractNumId w:val="12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GwMDS3MDc2MACyLZV0lIJTi4sz8/NACkwtawGSgSavLQAAAA=="/>
  </w:docVars>
  <w:rsids>
    <w:rsidRoot w:val="009539FF"/>
    <w:rsid w:val="00003BF8"/>
    <w:rsid w:val="0003469B"/>
    <w:rsid w:val="0003589E"/>
    <w:rsid w:val="00051E5F"/>
    <w:rsid w:val="00060263"/>
    <w:rsid w:val="000638D9"/>
    <w:rsid w:val="000647D4"/>
    <w:rsid w:val="00073501"/>
    <w:rsid w:val="000842FB"/>
    <w:rsid w:val="00085569"/>
    <w:rsid w:val="000B67C1"/>
    <w:rsid w:val="000C66E3"/>
    <w:rsid w:val="000D258A"/>
    <w:rsid w:val="000F0647"/>
    <w:rsid w:val="000F6F97"/>
    <w:rsid w:val="0010507C"/>
    <w:rsid w:val="00121956"/>
    <w:rsid w:val="001336FF"/>
    <w:rsid w:val="00142491"/>
    <w:rsid w:val="00143D51"/>
    <w:rsid w:val="00151C0B"/>
    <w:rsid w:val="001769F2"/>
    <w:rsid w:val="00182810"/>
    <w:rsid w:val="00185D67"/>
    <w:rsid w:val="001A7F7F"/>
    <w:rsid w:val="001B0C55"/>
    <w:rsid w:val="001B0E2A"/>
    <w:rsid w:val="001C3095"/>
    <w:rsid w:val="001F36AD"/>
    <w:rsid w:val="00202E38"/>
    <w:rsid w:val="0020664A"/>
    <w:rsid w:val="00206C9E"/>
    <w:rsid w:val="00234799"/>
    <w:rsid w:val="002377B9"/>
    <w:rsid w:val="0024462F"/>
    <w:rsid w:val="00261A03"/>
    <w:rsid w:val="00274FB7"/>
    <w:rsid w:val="00275502"/>
    <w:rsid w:val="00276A8A"/>
    <w:rsid w:val="00277F76"/>
    <w:rsid w:val="00290783"/>
    <w:rsid w:val="002B7EAA"/>
    <w:rsid w:val="002C4658"/>
    <w:rsid w:val="002E0755"/>
    <w:rsid w:val="002F3F9F"/>
    <w:rsid w:val="00306085"/>
    <w:rsid w:val="003207A3"/>
    <w:rsid w:val="00336B7C"/>
    <w:rsid w:val="003439C1"/>
    <w:rsid w:val="00360FD8"/>
    <w:rsid w:val="00373200"/>
    <w:rsid w:val="0037747D"/>
    <w:rsid w:val="003774B3"/>
    <w:rsid w:val="003976E4"/>
    <w:rsid w:val="003C4EDE"/>
    <w:rsid w:val="003D011F"/>
    <w:rsid w:val="004114C9"/>
    <w:rsid w:val="00421506"/>
    <w:rsid w:val="00440E75"/>
    <w:rsid w:val="00446F19"/>
    <w:rsid w:val="00447622"/>
    <w:rsid w:val="00452E6A"/>
    <w:rsid w:val="00454F33"/>
    <w:rsid w:val="004732E8"/>
    <w:rsid w:val="0048584A"/>
    <w:rsid w:val="004B2997"/>
    <w:rsid w:val="004B4C06"/>
    <w:rsid w:val="004C3C59"/>
    <w:rsid w:val="004D7C82"/>
    <w:rsid w:val="004E1759"/>
    <w:rsid w:val="004E343A"/>
    <w:rsid w:val="004E5F2C"/>
    <w:rsid w:val="004E65D9"/>
    <w:rsid w:val="004F4FA0"/>
    <w:rsid w:val="005042EC"/>
    <w:rsid w:val="00516956"/>
    <w:rsid w:val="00520525"/>
    <w:rsid w:val="005211A0"/>
    <w:rsid w:val="00540E50"/>
    <w:rsid w:val="00551E40"/>
    <w:rsid w:val="005A036B"/>
    <w:rsid w:val="005A5EF8"/>
    <w:rsid w:val="005B4161"/>
    <w:rsid w:val="005B7C70"/>
    <w:rsid w:val="005D0B57"/>
    <w:rsid w:val="005D170F"/>
    <w:rsid w:val="005D5962"/>
    <w:rsid w:val="005F679C"/>
    <w:rsid w:val="00601F2B"/>
    <w:rsid w:val="006030C0"/>
    <w:rsid w:val="006048C6"/>
    <w:rsid w:val="00633BA8"/>
    <w:rsid w:val="006342DD"/>
    <w:rsid w:val="00636581"/>
    <w:rsid w:val="0063753F"/>
    <w:rsid w:val="00641653"/>
    <w:rsid w:val="00661BC2"/>
    <w:rsid w:val="00666514"/>
    <w:rsid w:val="00673898"/>
    <w:rsid w:val="00675DFA"/>
    <w:rsid w:val="00691041"/>
    <w:rsid w:val="00693CFA"/>
    <w:rsid w:val="006B77CB"/>
    <w:rsid w:val="006B7913"/>
    <w:rsid w:val="006D1F5D"/>
    <w:rsid w:val="006D6141"/>
    <w:rsid w:val="006E68DE"/>
    <w:rsid w:val="006F7AF6"/>
    <w:rsid w:val="007056FE"/>
    <w:rsid w:val="007164EF"/>
    <w:rsid w:val="00716DB9"/>
    <w:rsid w:val="007409BA"/>
    <w:rsid w:val="007450CF"/>
    <w:rsid w:val="00751C33"/>
    <w:rsid w:val="007653C9"/>
    <w:rsid w:val="007730D4"/>
    <w:rsid w:val="00785568"/>
    <w:rsid w:val="00796D2B"/>
    <w:rsid w:val="007A5C91"/>
    <w:rsid w:val="007C014C"/>
    <w:rsid w:val="007C708C"/>
    <w:rsid w:val="007F428F"/>
    <w:rsid w:val="0081057D"/>
    <w:rsid w:val="008115AB"/>
    <w:rsid w:val="0082608F"/>
    <w:rsid w:val="0084194D"/>
    <w:rsid w:val="008549AD"/>
    <w:rsid w:val="00857AB3"/>
    <w:rsid w:val="00861A1B"/>
    <w:rsid w:val="00870FC1"/>
    <w:rsid w:val="00881720"/>
    <w:rsid w:val="008919D3"/>
    <w:rsid w:val="00895233"/>
    <w:rsid w:val="00896D47"/>
    <w:rsid w:val="008A0718"/>
    <w:rsid w:val="008A7CC1"/>
    <w:rsid w:val="008D5104"/>
    <w:rsid w:val="00905E5F"/>
    <w:rsid w:val="00947B38"/>
    <w:rsid w:val="009539FF"/>
    <w:rsid w:val="009A226F"/>
    <w:rsid w:val="009A2B86"/>
    <w:rsid w:val="009B7C18"/>
    <w:rsid w:val="009D4FEB"/>
    <w:rsid w:val="009D76EC"/>
    <w:rsid w:val="009D7765"/>
    <w:rsid w:val="009F075F"/>
    <w:rsid w:val="009F58D3"/>
    <w:rsid w:val="00A001BD"/>
    <w:rsid w:val="00A139BA"/>
    <w:rsid w:val="00A2348C"/>
    <w:rsid w:val="00A73607"/>
    <w:rsid w:val="00A77D06"/>
    <w:rsid w:val="00A83960"/>
    <w:rsid w:val="00A9498A"/>
    <w:rsid w:val="00AA2EB7"/>
    <w:rsid w:val="00AA3ECC"/>
    <w:rsid w:val="00AA7849"/>
    <w:rsid w:val="00AD411D"/>
    <w:rsid w:val="00AF4D26"/>
    <w:rsid w:val="00AF5357"/>
    <w:rsid w:val="00B00624"/>
    <w:rsid w:val="00B2496B"/>
    <w:rsid w:val="00B35E41"/>
    <w:rsid w:val="00B41F9D"/>
    <w:rsid w:val="00B43FF8"/>
    <w:rsid w:val="00B6428C"/>
    <w:rsid w:val="00B6546C"/>
    <w:rsid w:val="00BA13DB"/>
    <w:rsid w:val="00BB1914"/>
    <w:rsid w:val="00BD1690"/>
    <w:rsid w:val="00BF1B5D"/>
    <w:rsid w:val="00BF1D0C"/>
    <w:rsid w:val="00BF5457"/>
    <w:rsid w:val="00BF650B"/>
    <w:rsid w:val="00C07843"/>
    <w:rsid w:val="00C24FE3"/>
    <w:rsid w:val="00C32A3D"/>
    <w:rsid w:val="00C348D7"/>
    <w:rsid w:val="00C459C2"/>
    <w:rsid w:val="00C57523"/>
    <w:rsid w:val="00C82745"/>
    <w:rsid w:val="00C841F8"/>
    <w:rsid w:val="00C85C3A"/>
    <w:rsid w:val="00CA5E96"/>
    <w:rsid w:val="00CB362C"/>
    <w:rsid w:val="00CD6C58"/>
    <w:rsid w:val="00D056FE"/>
    <w:rsid w:val="00D23BAF"/>
    <w:rsid w:val="00D3757D"/>
    <w:rsid w:val="00D412D9"/>
    <w:rsid w:val="00D436BE"/>
    <w:rsid w:val="00D56953"/>
    <w:rsid w:val="00D57C3D"/>
    <w:rsid w:val="00D72493"/>
    <w:rsid w:val="00D80827"/>
    <w:rsid w:val="00DA2E72"/>
    <w:rsid w:val="00DA407E"/>
    <w:rsid w:val="00DF5218"/>
    <w:rsid w:val="00DF6773"/>
    <w:rsid w:val="00E15EB9"/>
    <w:rsid w:val="00E31C9B"/>
    <w:rsid w:val="00E3446C"/>
    <w:rsid w:val="00E4066A"/>
    <w:rsid w:val="00E53A14"/>
    <w:rsid w:val="00E62482"/>
    <w:rsid w:val="00E67988"/>
    <w:rsid w:val="00E707DB"/>
    <w:rsid w:val="00E76F23"/>
    <w:rsid w:val="00E821D8"/>
    <w:rsid w:val="00EA38DD"/>
    <w:rsid w:val="00EA59C4"/>
    <w:rsid w:val="00EA5CD3"/>
    <w:rsid w:val="00EA67B3"/>
    <w:rsid w:val="00EB183F"/>
    <w:rsid w:val="00EB24AF"/>
    <w:rsid w:val="00EB2710"/>
    <w:rsid w:val="00EC0E89"/>
    <w:rsid w:val="00ED1ED4"/>
    <w:rsid w:val="00ED5547"/>
    <w:rsid w:val="00EF01F2"/>
    <w:rsid w:val="00F13F99"/>
    <w:rsid w:val="00F20DA1"/>
    <w:rsid w:val="00F340F2"/>
    <w:rsid w:val="00F351B9"/>
    <w:rsid w:val="00F37C3D"/>
    <w:rsid w:val="00F47A94"/>
    <w:rsid w:val="00F5127A"/>
    <w:rsid w:val="00F60CEC"/>
    <w:rsid w:val="00F61308"/>
    <w:rsid w:val="00F7100F"/>
    <w:rsid w:val="00F83773"/>
    <w:rsid w:val="00FA1C61"/>
    <w:rsid w:val="00FF5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5"/>
    <o:shapelayout v:ext="edit">
      <o:idmap v:ext="edit" data="1"/>
    </o:shapelayout>
  </w:shapeDefaults>
  <w:decimalSymbol w:val="."/>
  <w:listSeparator w:val=","/>
  <w14:docId w14:val="38637B1D"/>
  <w15:docId w15:val="{FDFF4D90-CA4A-45CA-A7BB-990DDB41F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link w:val="Heading1Char"/>
    <w:uiPriority w:val="1"/>
    <w:qFormat/>
    <w:pPr>
      <w:ind w:left="130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6B7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1"/>
      <w:ind w:left="130"/>
    </w:pPr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3" w:line="437" w:lineRule="exact"/>
      <w:ind w:left="130"/>
    </w:pPr>
    <w:rPr>
      <w:sz w:val="36"/>
      <w:szCs w:val="36"/>
    </w:rPr>
  </w:style>
  <w:style w:type="paragraph" w:styleId="ListParagraph">
    <w:name w:val="List Paragraph"/>
    <w:basedOn w:val="Normal"/>
    <w:uiPriority w:val="34"/>
    <w:qFormat/>
    <w:pPr>
      <w:spacing w:before="1"/>
      <w:ind w:left="85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452E6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69F2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336B7C"/>
    <w:rPr>
      <w:rFonts w:ascii="Calibri" w:eastAsia="Calibri" w:hAnsi="Calibri" w:cs="Calibri"/>
    </w:rPr>
  </w:style>
  <w:style w:type="character" w:customStyle="1" w:styleId="Heading2Char">
    <w:name w:val="Heading 2 Char"/>
    <w:basedOn w:val="DefaultParagraphFont"/>
    <w:link w:val="Heading2"/>
    <w:uiPriority w:val="9"/>
    <w:rsid w:val="00336B7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74FB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4FB7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274FB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4FB7"/>
    <w:rPr>
      <w:rFonts w:ascii="Calibri" w:eastAsia="Calibri" w:hAnsi="Calibri" w:cs="Calibri"/>
    </w:rPr>
  </w:style>
  <w:style w:type="paragraph" w:styleId="ListBullet">
    <w:name w:val="List Bullet"/>
    <w:basedOn w:val="Normal"/>
    <w:uiPriority w:val="10"/>
    <w:unhideWhenUsed/>
    <w:qFormat/>
    <w:rsid w:val="00EA59C4"/>
    <w:pPr>
      <w:widowControl/>
      <w:numPr>
        <w:numId w:val="4"/>
      </w:numPr>
      <w:autoSpaceDE/>
      <w:autoSpaceDN/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lang w:eastAsia="ja-JP"/>
    </w:rPr>
  </w:style>
  <w:style w:type="table" w:styleId="LightList-Accent3">
    <w:name w:val="Light List Accent 3"/>
    <w:basedOn w:val="TableNormal"/>
    <w:uiPriority w:val="61"/>
    <w:rsid w:val="00CA5E96"/>
    <w:pPr>
      <w:widowControl/>
      <w:autoSpaceDE/>
      <w:autoSpaceDN/>
    </w:pPr>
    <w:rPr>
      <w:rFonts w:eastAsiaTheme="minorEastAsia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TableGrid">
    <w:name w:val="Table Grid"/>
    <w:basedOn w:val="TableNormal"/>
    <w:uiPriority w:val="59"/>
    <w:rsid w:val="00CA5E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F4FA0"/>
    <w:pPr>
      <w:widowControl/>
      <w:adjustRightInd w:val="0"/>
    </w:pPr>
    <w:rPr>
      <w:rFonts w:ascii="Calibri" w:hAnsi="Calibri" w:cs="Calibri"/>
      <w:color w:val="000000"/>
      <w:sz w:val="24"/>
      <w:szCs w:val="24"/>
      <w:lang w:val="en-IN"/>
    </w:rPr>
  </w:style>
  <w:style w:type="character" w:customStyle="1" w:styleId="Heading1Char">
    <w:name w:val="Heading 1 Char"/>
    <w:basedOn w:val="DefaultParagraphFont"/>
    <w:link w:val="Heading1"/>
    <w:uiPriority w:val="1"/>
    <w:rsid w:val="008D5104"/>
    <w:rPr>
      <w:rFonts w:ascii="Calibri" w:eastAsia="Calibri" w:hAnsi="Calibri" w:cs="Calibri"/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8D5104"/>
    <w:rPr>
      <w:rFonts w:ascii="Calibri" w:eastAsia="Calibri" w:hAnsi="Calibri" w:cs="Calibr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https://rdxfootmark.naukri.com/v2/track/openCv?trackingInfo=3e5ad25b1dd6b54902be8def6a50b525134f530e18705c4458440321091b5b581200130b12445c5f0d4356014b4450530401195c1333471b1b1115465b540b5148011503504e1c180c571833471b1b021247595a01535601514841481f0f2b561358191b15001043095e08541b140e445745455d5f08054c1b00100317130d5d5d551c120a120011474a411b1213471b1b111543505901534e140016115c6&amp;docType=doc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ganeshbiradar1107@gmail.com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hil</dc:creator>
  <cp:lastModifiedBy>Prachi Shah</cp:lastModifiedBy>
  <cp:revision>2</cp:revision>
  <cp:lastPrinted>2020-12-21T03:07:00Z</cp:lastPrinted>
  <dcterms:created xsi:type="dcterms:W3CDTF">2021-02-16T12:44:00Z</dcterms:created>
  <dcterms:modified xsi:type="dcterms:W3CDTF">2021-02-16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29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6-07T00:00:00Z</vt:filetime>
  </property>
</Properties>
</file>